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3731A7" w14:textId="6EE29C5C" w:rsidR="003E7B3A" w:rsidRPr="00BF6CD6" w:rsidRDefault="006E4D1D">
      <w:pPr>
        <w:rPr>
          <w:b/>
        </w:rPr>
      </w:pPr>
      <w:r>
        <w:rPr>
          <w:b/>
        </w:rPr>
        <w:t>Schema HT2022</w:t>
      </w:r>
    </w:p>
    <w:p w14:paraId="5B7896E1" w14:textId="77777777" w:rsidR="00BF6CD6" w:rsidRDefault="00BF6CD6">
      <w:r w:rsidRPr="00BF6CD6">
        <w:rPr>
          <w:b/>
        </w:rPr>
        <w:t xml:space="preserve">TN0320 Små avloppssystem, näringsåterföring och slambehandling </w:t>
      </w:r>
      <w:r w:rsidRPr="00BF6CD6">
        <w:t>(</w:t>
      </w:r>
      <w:r>
        <w:t>5hp)</w:t>
      </w:r>
    </w:p>
    <w:p w14:paraId="3C410CF5" w14:textId="77777777" w:rsidR="00033AA0" w:rsidRDefault="00033AA0">
      <w:r w:rsidRPr="00033AA0">
        <w:t xml:space="preserve">Litteraturen till varje föreläsning och </w:t>
      </w:r>
      <w:r>
        <w:t xml:space="preserve">material från </w:t>
      </w:r>
      <w:r w:rsidRPr="00033AA0">
        <w:t>föreläsning</w:t>
      </w:r>
      <w:r>
        <w:t>ar</w:t>
      </w:r>
      <w:r w:rsidRPr="00033AA0">
        <w:t xml:space="preserve"> skall kunna laddas ner från kurshemsidan på Canvas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89"/>
        <w:gridCol w:w="950"/>
        <w:gridCol w:w="1108"/>
        <w:gridCol w:w="1370"/>
        <w:gridCol w:w="3050"/>
        <w:gridCol w:w="2809"/>
      </w:tblGrid>
      <w:tr w:rsidR="00364846" w:rsidRPr="003B6C10" w14:paraId="19F07C3E" w14:textId="77777777" w:rsidTr="009C0B15">
        <w:trPr>
          <w:trHeight w:val="675"/>
          <w:tblHeader/>
        </w:trPr>
        <w:tc>
          <w:tcPr>
            <w:tcW w:w="489" w:type="dxa"/>
            <w:vAlign w:val="center"/>
            <w:hideMark/>
          </w:tcPr>
          <w:p w14:paraId="269AD6F7" w14:textId="77777777" w:rsidR="00364846" w:rsidRPr="003B6C10" w:rsidRDefault="00364846" w:rsidP="00BF6CD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950" w:type="dxa"/>
            <w:noWrap/>
            <w:vAlign w:val="center"/>
            <w:hideMark/>
          </w:tcPr>
          <w:p w14:paraId="1D3591E8" w14:textId="77777777" w:rsidR="00364846" w:rsidRPr="003B6C10" w:rsidRDefault="00364846" w:rsidP="00BF6CD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1108" w:type="dxa"/>
            <w:vAlign w:val="center"/>
            <w:hideMark/>
          </w:tcPr>
          <w:p w14:paraId="2B2B3265" w14:textId="77777777" w:rsidR="00364846" w:rsidRPr="003B6C10" w:rsidRDefault="00364846" w:rsidP="00BF6CD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Starttid-Sluttid</w:t>
            </w:r>
            <w:r w:rsidRPr="003B6C10">
              <w:rPr>
                <w:rFonts w:cstheme="minorHAnsi"/>
                <w:sz w:val="20"/>
                <w:szCs w:val="20"/>
              </w:rPr>
              <w:br/>
              <w:t>(hh.mm-hh.mm)</w:t>
            </w:r>
          </w:p>
        </w:tc>
        <w:tc>
          <w:tcPr>
            <w:tcW w:w="1165" w:type="dxa"/>
            <w:vAlign w:val="center"/>
          </w:tcPr>
          <w:p w14:paraId="3339209D" w14:textId="77777777" w:rsidR="00364846" w:rsidRPr="003B6C10" w:rsidRDefault="00364846" w:rsidP="00BF6CD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Lokal</w:t>
            </w:r>
          </w:p>
        </w:tc>
        <w:tc>
          <w:tcPr>
            <w:tcW w:w="3149" w:type="dxa"/>
            <w:vAlign w:val="center"/>
          </w:tcPr>
          <w:p w14:paraId="31A4EB4C" w14:textId="77777777" w:rsidR="00364846" w:rsidRPr="003B6C10" w:rsidRDefault="00364846" w:rsidP="00BF6CD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Moment</w:t>
            </w:r>
          </w:p>
        </w:tc>
        <w:tc>
          <w:tcPr>
            <w:tcW w:w="2915" w:type="dxa"/>
            <w:vAlign w:val="center"/>
          </w:tcPr>
          <w:p w14:paraId="1EE3884C" w14:textId="77777777" w:rsidR="00364846" w:rsidRPr="003B6C10" w:rsidRDefault="00364846" w:rsidP="00BF6CD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B6C10">
              <w:rPr>
                <w:rFonts w:cstheme="minorHAnsi"/>
                <w:b/>
                <w:bCs/>
                <w:sz w:val="20"/>
                <w:szCs w:val="20"/>
              </w:rPr>
              <w:t>Litteratur</w:t>
            </w:r>
          </w:p>
        </w:tc>
      </w:tr>
      <w:tr w:rsidR="001E39E9" w:rsidRPr="003B6C10" w14:paraId="646124F1" w14:textId="77777777" w:rsidTr="00EE24CB">
        <w:trPr>
          <w:trHeight w:val="255"/>
        </w:trPr>
        <w:tc>
          <w:tcPr>
            <w:tcW w:w="489" w:type="dxa"/>
            <w:vMerge w:val="restart"/>
            <w:noWrap/>
            <w:vAlign w:val="center"/>
            <w:hideMark/>
          </w:tcPr>
          <w:p w14:paraId="39DB0594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44</w:t>
            </w:r>
          </w:p>
        </w:tc>
        <w:tc>
          <w:tcPr>
            <w:tcW w:w="950" w:type="dxa"/>
            <w:vMerge w:val="restart"/>
            <w:noWrap/>
            <w:vAlign w:val="center"/>
            <w:hideMark/>
          </w:tcPr>
          <w:p w14:paraId="2271DB4E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Tisdag</w:t>
            </w:r>
          </w:p>
          <w:p w14:paraId="04F6FF54" w14:textId="42296368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1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</w:tc>
        <w:tc>
          <w:tcPr>
            <w:tcW w:w="1108" w:type="dxa"/>
            <w:noWrap/>
            <w:vAlign w:val="center"/>
            <w:hideMark/>
          </w:tcPr>
          <w:p w14:paraId="12ADF1A4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08:15-09:00</w:t>
            </w:r>
          </w:p>
        </w:tc>
        <w:tc>
          <w:tcPr>
            <w:tcW w:w="1165" w:type="dxa"/>
            <w:vMerge w:val="restart"/>
            <w:vAlign w:val="center"/>
          </w:tcPr>
          <w:p w14:paraId="361BD5EE" w14:textId="5C3DA4C0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X</w:t>
            </w:r>
          </w:p>
        </w:tc>
        <w:tc>
          <w:tcPr>
            <w:tcW w:w="3149" w:type="dxa"/>
            <w:vAlign w:val="center"/>
          </w:tcPr>
          <w:p w14:paraId="64EACB86" w14:textId="77777777" w:rsidR="001E39E9" w:rsidRPr="003B6C10" w:rsidRDefault="001E39E9" w:rsidP="00364846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B6C10">
              <w:rPr>
                <w:rFonts w:cstheme="minorHAnsi"/>
                <w:color w:val="000000"/>
                <w:sz w:val="20"/>
                <w:szCs w:val="20"/>
              </w:rPr>
              <w:t>Kursintro (JM)</w:t>
            </w:r>
          </w:p>
        </w:tc>
        <w:tc>
          <w:tcPr>
            <w:tcW w:w="2915" w:type="dxa"/>
            <w:vAlign w:val="center"/>
          </w:tcPr>
          <w:p w14:paraId="1E8EB923" w14:textId="77777777" w:rsidR="001E39E9" w:rsidRPr="003B6C10" w:rsidRDefault="001E39E9" w:rsidP="0047049A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Byggekologi kap 3.3.0  (</w:t>
            </w:r>
            <w:r w:rsidRPr="0047049A">
              <w:rPr>
                <w:rFonts w:cstheme="minorHAnsi"/>
                <w:i/>
                <w:sz w:val="20"/>
                <w:szCs w:val="20"/>
              </w:rPr>
              <w:t>För de som inte läst KIA kursen)</w:t>
            </w:r>
          </w:p>
        </w:tc>
      </w:tr>
      <w:tr w:rsidR="001E39E9" w:rsidRPr="003B6C10" w14:paraId="7308811A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7DD31859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265A16A1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  <w:hideMark/>
          </w:tcPr>
          <w:p w14:paraId="6922E18C" w14:textId="77777777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9:15-10:00</w:t>
            </w:r>
          </w:p>
        </w:tc>
        <w:tc>
          <w:tcPr>
            <w:tcW w:w="1165" w:type="dxa"/>
            <w:vMerge/>
            <w:vAlign w:val="center"/>
          </w:tcPr>
          <w:p w14:paraId="7A33A780" w14:textId="04393336" w:rsidR="001E39E9" w:rsidRPr="003B6C10" w:rsidRDefault="001E39E9" w:rsidP="0036484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9" w:type="dxa"/>
            <w:vAlign w:val="center"/>
          </w:tcPr>
          <w:p w14:paraId="2AADCC11" w14:textId="77777777" w:rsidR="001E39E9" w:rsidRPr="003B6C10" w:rsidRDefault="001E39E9" w:rsidP="00364846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B6C10">
              <w:rPr>
                <w:rFonts w:cstheme="minorHAnsi"/>
                <w:color w:val="000000"/>
                <w:sz w:val="20"/>
                <w:szCs w:val="20"/>
              </w:rPr>
              <w:t>Hushållsavlopp – sammansättning och flöden och krav (JM)</w:t>
            </w:r>
          </w:p>
        </w:tc>
        <w:tc>
          <w:tcPr>
            <w:tcW w:w="2915" w:type="dxa"/>
            <w:vAlign w:val="center"/>
          </w:tcPr>
          <w:p w14:paraId="0952E1B2" w14:textId="77777777" w:rsidR="001E39E9" w:rsidRDefault="001E39E9" w:rsidP="00F21726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HVMFS 2016:17 (</w:t>
            </w:r>
            <w:r w:rsidRPr="003B6C10">
              <w:rPr>
                <w:rFonts w:cstheme="minorHAnsi"/>
                <w:i/>
                <w:sz w:val="20"/>
                <w:szCs w:val="20"/>
              </w:rPr>
              <w:t>hela viktig</w:t>
            </w:r>
            <w:r w:rsidRPr="003B6C10">
              <w:rPr>
                <w:rFonts w:cstheme="minorHAnsi"/>
                <w:sz w:val="20"/>
                <w:szCs w:val="20"/>
              </w:rPr>
              <w:t>)</w:t>
            </w:r>
          </w:p>
          <w:p w14:paraId="3D4DF6F9" w14:textId="4B4B397A" w:rsidR="001E39E9" w:rsidRPr="00703437" w:rsidRDefault="001E39E9" w:rsidP="00703437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astewater composition-</w:t>
            </w:r>
            <w:r w:rsidRPr="003B6C10">
              <w:rPr>
                <w:rFonts w:cstheme="minorHAnsi"/>
                <w:sz w:val="20"/>
                <w:szCs w:val="20"/>
              </w:rPr>
              <w:t>URWARE-Indata (</w:t>
            </w:r>
            <w:r w:rsidRPr="003B6C10">
              <w:rPr>
                <w:rFonts w:cstheme="minorHAnsi"/>
                <w:i/>
                <w:sz w:val="20"/>
                <w:szCs w:val="20"/>
              </w:rPr>
              <w:t>Kunna hitta data)</w:t>
            </w:r>
          </w:p>
        </w:tc>
      </w:tr>
      <w:tr w:rsidR="00892620" w:rsidRPr="00154131" w14:paraId="632ACFCF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284DA9B3" w14:textId="77777777" w:rsidR="00892620" w:rsidRPr="003B6C10" w:rsidRDefault="00892620" w:rsidP="0036484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4673F731" w14:textId="77777777" w:rsidR="00892620" w:rsidRPr="003B6C10" w:rsidRDefault="00892620" w:rsidP="0036484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  <w:hideMark/>
          </w:tcPr>
          <w:p w14:paraId="69DEF15C" w14:textId="3CDEAF43" w:rsidR="00892620" w:rsidRPr="003B6C10" w:rsidRDefault="00892620" w:rsidP="00154131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1</w:t>
            </w:r>
            <w:r w:rsidR="00154131">
              <w:rPr>
                <w:rFonts w:cstheme="minorHAnsi"/>
                <w:sz w:val="20"/>
                <w:szCs w:val="20"/>
              </w:rPr>
              <w:t>3:15 – 16</w:t>
            </w:r>
            <w:r w:rsidRPr="003B6C10">
              <w:rPr>
                <w:rFonts w:cstheme="minorHAnsi"/>
                <w:sz w:val="20"/>
                <w:szCs w:val="20"/>
              </w:rPr>
              <w:t>:00</w:t>
            </w:r>
          </w:p>
        </w:tc>
        <w:tc>
          <w:tcPr>
            <w:tcW w:w="1165" w:type="dxa"/>
            <w:vAlign w:val="center"/>
          </w:tcPr>
          <w:p w14:paraId="1A471CE5" w14:textId="77777777" w:rsidR="00892620" w:rsidRDefault="001E39E9" w:rsidP="0036484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O2</w:t>
            </w:r>
          </w:p>
          <w:p w14:paraId="28DE391B" w14:textId="39A00F23" w:rsidR="00154131" w:rsidRPr="003B6C10" w:rsidRDefault="00154131" w:rsidP="0036484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igital Föreläsning</w:t>
            </w:r>
          </w:p>
        </w:tc>
        <w:tc>
          <w:tcPr>
            <w:tcW w:w="3149" w:type="dxa"/>
            <w:vAlign w:val="center"/>
          </w:tcPr>
          <w:p w14:paraId="70417CC0" w14:textId="66BF8E68" w:rsidR="00892620" w:rsidRPr="003B6C10" w:rsidRDefault="001E39E9" w:rsidP="00364846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1E39E9">
              <w:rPr>
                <w:rFonts w:cstheme="minorHAnsi"/>
                <w:color w:val="000000"/>
                <w:sz w:val="20"/>
                <w:szCs w:val="20"/>
              </w:rPr>
              <w:t>Teknik för små avlopp och resursåterföring (JS/JM)</w:t>
            </w:r>
          </w:p>
        </w:tc>
        <w:tc>
          <w:tcPr>
            <w:tcW w:w="2915" w:type="dxa"/>
            <w:vAlign w:val="center"/>
          </w:tcPr>
          <w:p w14:paraId="27D8F5B0" w14:textId="77777777" w:rsidR="001E39E9" w:rsidRPr="004B28EA" w:rsidRDefault="001E39E9" w:rsidP="001E39E9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4B28EA">
              <w:rPr>
                <w:rFonts w:cstheme="minorHAnsi"/>
                <w:sz w:val="20"/>
                <w:szCs w:val="20"/>
              </w:rPr>
              <w:t>Enskilt avlopp (läs hela)</w:t>
            </w:r>
          </w:p>
          <w:p w14:paraId="4956257F" w14:textId="77777777" w:rsidR="001E39E9" w:rsidRPr="0093314D" w:rsidRDefault="001E39E9" w:rsidP="001E39E9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93314D">
              <w:rPr>
                <w:rFonts w:cstheme="minorHAnsi"/>
                <w:sz w:val="20"/>
                <w:szCs w:val="20"/>
              </w:rPr>
              <w:t xml:space="preserve">Compendium of Sanitation Systems and Technologies </w:t>
            </w:r>
            <w:r w:rsidRPr="0093314D">
              <w:rPr>
                <w:rFonts w:cstheme="minorHAnsi"/>
                <w:i/>
                <w:sz w:val="20"/>
                <w:szCs w:val="20"/>
              </w:rPr>
              <w:t>(skumma system &amp; S. tekniker)</w:t>
            </w:r>
          </w:p>
          <w:p w14:paraId="289E7CE9" w14:textId="08E95AB2" w:rsidR="00892620" w:rsidRPr="00ED061B" w:rsidRDefault="001E39E9" w:rsidP="001E39E9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  <w:lang w:val="en-GB"/>
              </w:rPr>
            </w:pPr>
            <w:r w:rsidRPr="00810CB1">
              <w:rPr>
                <w:rFonts w:cstheme="minorHAnsi"/>
                <w:sz w:val="20"/>
                <w:szCs w:val="20"/>
                <w:lang w:val="en-US"/>
              </w:rPr>
              <w:t xml:space="preserve">Guide to Resource Recovery </w:t>
            </w:r>
            <w:r w:rsidRPr="00810CB1">
              <w:rPr>
                <w:rFonts w:cstheme="minorHAnsi"/>
                <w:i/>
                <w:sz w:val="20"/>
                <w:szCs w:val="20"/>
                <w:lang w:val="en-US"/>
              </w:rPr>
              <w:t>(skumma tekniker)</w:t>
            </w:r>
          </w:p>
        </w:tc>
      </w:tr>
      <w:tr w:rsidR="00892620" w:rsidRPr="00154131" w14:paraId="293C8E46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7C7317E1" w14:textId="77777777" w:rsidR="00892620" w:rsidRPr="00102C71" w:rsidRDefault="00892620" w:rsidP="00EE24CB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950" w:type="dxa"/>
            <w:vMerge w:val="restart"/>
            <w:noWrap/>
            <w:vAlign w:val="center"/>
            <w:hideMark/>
          </w:tcPr>
          <w:p w14:paraId="66681137" w14:textId="6828F3C7" w:rsidR="00892620" w:rsidRPr="003B6C10" w:rsidRDefault="00892620" w:rsidP="00544735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Onsdag 0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</w:tc>
        <w:tc>
          <w:tcPr>
            <w:tcW w:w="1108" w:type="dxa"/>
            <w:noWrap/>
            <w:vAlign w:val="center"/>
          </w:tcPr>
          <w:p w14:paraId="41695C33" w14:textId="2C78DAE6" w:rsidR="00892620" w:rsidRPr="003B6C10" w:rsidRDefault="001E39E9" w:rsidP="001E39E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8</w:t>
            </w:r>
            <w:r w:rsidR="00892620" w:rsidRPr="003B6C10">
              <w:rPr>
                <w:rFonts w:cstheme="minorHAnsi"/>
                <w:sz w:val="20"/>
                <w:szCs w:val="20"/>
              </w:rPr>
              <w:t xml:space="preserve">.15 – </w:t>
            </w:r>
            <w:r>
              <w:rPr>
                <w:rFonts w:cstheme="minorHAnsi"/>
                <w:sz w:val="20"/>
                <w:szCs w:val="20"/>
              </w:rPr>
              <w:t>9</w:t>
            </w:r>
            <w:r w:rsidR="00892620" w:rsidRPr="003B6C10">
              <w:rPr>
                <w:rFonts w:cstheme="minorHAnsi"/>
                <w:sz w:val="20"/>
                <w:szCs w:val="20"/>
              </w:rPr>
              <w:t>:00</w:t>
            </w:r>
          </w:p>
        </w:tc>
        <w:tc>
          <w:tcPr>
            <w:tcW w:w="1165" w:type="dxa"/>
            <w:vAlign w:val="center"/>
          </w:tcPr>
          <w:p w14:paraId="0202D59E" w14:textId="558DD890" w:rsidR="00892620" w:rsidRPr="003B6C10" w:rsidRDefault="00154131" w:rsidP="00EE24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C212</w:t>
            </w:r>
          </w:p>
        </w:tc>
        <w:tc>
          <w:tcPr>
            <w:tcW w:w="3149" w:type="dxa"/>
            <w:vAlign w:val="center"/>
          </w:tcPr>
          <w:p w14:paraId="41C9ADA5" w14:textId="775E49CF" w:rsidR="00892620" w:rsidRPr="003B6C10" w:rsidRDefault="001E39E9" w:rsidP="00EE24CB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B6C10">
              <w:rPr>
                <w:rFonts w:cstheme="minorHAnsi"/>
                <w:color w:val="000000"/>
                <w:sz w:val="20"/>
                <w:szCs w:val="20"/>
              </w:rPr>
              <w:t xml:space="preserve">Slamavskiljning och förbehandling (JM)  </w:t>
            </w:r>
          </w:p>
        </w:tc>
        <w:tc>
          <w:tcPr>
            <w:tcW w:w="2915" w:type="dxa"/>
            <w:vAlign w:val="center"/>
          </w:tcPr>
          <w:p w14:paraId="711762F7" w14:textId="74A2182C" w:rsidR="00892620" w:rsidRPr="004B28EA" w:rsidRDefault="001E39E9" w:rsidP="00EE24CB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  <w:lang w:val="en-GB"/>
              </w:rPr>
            </w:pPr>
            <w:r w:rsidRPr="00810CB1">
              <w:rPr>
                <w:rFonts w:cstheme="minorHAnsi"/>
                <w:sz w:val="20"/>
                <w:szCs w:val="20"/>
                <w:lang w:val="en-US"/>
              </w:rPr>
              <w:t>US</w:t>
            </w:r>
            <w:r w:rsidRPr="00B12042">
              <w:rPr>
                <w:rFonts w:cstheme="minorHAnsi"/>
                <w:sz w:val="20"/>
                <w:szCs w:val="20"/>
                <w:lang w:val="en-GB"/>
              </w:rPr>
              <w:t>EPA Onsite Wastewater Treatment Systems- Septic Tanks (kap. 4.6)</w:t>
            </w:r>
          </w:p>
        </w:tc>
      </w:tr>
      <w:tr w:rsidR="00892620" w:rsidRPr="001E39E9" w14:paraId="60CF8698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132AE6AE" w14:textId="77777777" w:rsidR="00892620" w:rsidRPr="004B28EA" w:rsidRDefault="00892620" w:rsidP="00EE24CB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6FE04D1E" w14:textId="77777777" w:rsidR="00892620" w:rsidRPr="004B28EA" w:rsidRDefault="00892620" w:rsidP="00EE24CB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8" w:type="dxa"/>
            <w:noWrap/>
            <w:vAlign w:val="center"/>
          </w:tcPr>
          <w:p w14:paraId="0AFB62AD" w14:textId="0A26A5BE" w:rsidR="00892620" w:rsidRPr="003B6C10" w:rsidRDefault="001E39E9" w:rsidP="00EE24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9</w:t>
            </w:r>
            <w:r w:rsidR="00892620" w:rsidRPr="003B6C10">
              <w:rPr>
                <w:rFonts w:cstheme="minorHAnsi"/>
                <w:sz w:val="20"/>
                <w:szCs w:val="20"/>
              </w:rPr>
              <w:t>:15 – 12:00</w:t>
            </w:r>
          </w:p>
        </w:tc>
        <w:tc>
          <w:tcPr>
            <w:tcW w:w="1165" w:type="dxa"/>
            <w:vAlign w:val="center"/>
          </w:tcPr>
          <w:p w14:paraId="6905342D" w14:textId="4B9C53EB" w:rsidR="00892620" w:rsidRPr="003B6C10" w:rsidRDefault="00154131" w:rsidP="00EE24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C212</w:t>
            </w:r>
          </w:p>
        </w:tc>
        <w:tc>
          <w:tcPr>
            <w:tcW w:w="3149" w:type="dxa"/>
            <w:vAlign w:val="center"/>
          </w:tcPr>
          <w:p w14:paraId="07AF9E6F" w14:textId="5595EBB4" w:rsidR="00892620" w:rsidRPr="003B6C10" w:rsidRDefault="001E39E9" w:rsidP="00EE24CB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1E39E9">
              <w:rPr>
                <w:rFonts w:cstheme="minorHAnsi"/>
                <w:color w:val="000000"/>
                <w:sz w:val="20"/>
                <w:szCs w:val="20"/>
              </w:rPr>
              <w:t>Markbädd och Infiltration – funktion (SD</w:t>
            </w:r>
            <w:r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915" w:type="dxa"/>
            <w:vAlign w:val="center"/>
          </w:tcPr>
          <w:p w14:paraId="775DB401" w14:textId="1DAF998A" w:rsidR="00892620" w:rsidRPr="001E39E9" w:rsidRDefault="00892620" w:rsidP="00154131">
            <w:pPr>
              <w:pStyle w:val="ListParagraph"/>
              <w:ind w:left="172"/>
              <w:rPr>
                <w:rFonts w:cstheme="minorHAnsi"/>
                <w:sz w:val="20"/>
                <w:szCs w:val="20"/>
              </w:rPr>
            </w:pPr>
          </w:p>
        </w:tc>
      </w:tr>
      <w:tr w:rsidR="00892620" w:rsidRPr="00EE24CB" w14:paraId="2E1D1E54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</w:tcPr>
          <w:p w14:paraId="6573DA35" w14:textId="77777777" w:rsidR="00892620" w:rsidRPr="001E39E9" w:rsidRDefault="00892620" w:rsidP="00EE24C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</w:tcPr>
          <w:p w14:paraId="2886FDC5" w14:textId="77777777" w:rsidR="00892620" w:rsidRPr="001E39E9" w:rsidRDefault="00892620" w:rsidP="00EE24C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</w:tcPr>
          <w:p w14:paraId="5DC2323A" w14:textId="2FF685A1" w:rsidR="00892620" w:rsidRPr="00EE24CB" w:rsidRDefault="00892620" w:rsidP="00EE24CB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</w:rPr>
              <w:t>13:15 –17:00</w:t>
            </w:r>
          </w:p>
        </w:tc>
        <w:tc>
          <w:tcPr>
            <w:tcW w:w="1165" w:type="dxa"/>
            <w:vAlign w:val="center"/>
          </w:tcPr>
          <w:p w14:paraId="7E0DB5BB" w14:textId="6845F8B6" w:rsidR="00892620" w:rsidRPr="00EE24CB" w:rsidRDefault="001E39E9" w:rsidP="00EE24CB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al T</w:t>
            </w:r>
          </w:p>
        </w:tc>
        <w:tc>
          <w:tcPr>
            <w:tcW w:w="3149" w:type="dxa"/>
            <w:vAlign w:val="center"/>
          </w:tcPr>
          <w:p w14:paraId="6F01BEE4" w14:textId="15A6BDAE" w:rsidR="00892620" w:rsidRPr="00D07090" w:rsidRDefault="00892620" w:rsidP="00EE24CB">
            <w:pPr>
              <w:rPr>
                <w:rFonts w:cstheme="minorHAnsi"/>
                <w:sz w:val="20"/>
                <w:szCs w:val="20"/>
              </w:rPr>
            </w:pPr>
            <w:r w:rsidRPr="00D07090">
              <w:rPr>
                <w:rFonts w:cstheme="minorHAnsi"/>
                <w:sz w:val="20"/>
                <w:szCs w:val="20"/>
              </w:rPr>
              <w:t>Räkneövning Hushållavloppsflöden: Dimensionering, slamavskiljning &amp; förbehandling  (JM)</w:t>
            </w:r>
          </w:p>
        </w:tc>
        <w:tc>
          <w:tcPr>
            <w:tcW w:w="2915" w:type="dxa"/>
            <w:vAlign w:val="center"/>
          </w:tcPr>
          <w:p w14:paraId="310529B0" w14:textId="77777777" w:rsidR="00892620" w:rsidRPr="00EE24CB" w:rsidRDefault="00892620" w:rsidP="00EE24CB">
            <w:pPr>
              <w:pStyle w:val="ListParagraph"/>
              <w:ind w:left="172"/>
              <w:rPr>
                <w:rFonts w:cstheme="minorHAnsi"/>
                <w:sz w:val="20"/>
                <w:szCs w:val="20"/>
              </w:rPr>
            </w:pPr>
          </w:p>
        </w:tc>
      </w:tr>
      <w:tr w:rsidR="00892620" w:rsidRPr="00892620" w14:paraId="7D1755AA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</w:tcPr>
          <w:p w14:paraId="0178DCB0" w14:textId="77777777" w:rsidR="00892620" w:rsidRPr="00523474" w:rsidRDefault="00892620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 w:val="restart"/>
            <w:noWrap/>
            <w:vAlign w:val="center"/>
          </w:tcPr>
          <w:p w14:paraId="14B70257" w14:textId="572B9164" w:rsidR="00892620" w:rsidRPr="004B28EA" w:rsidRDefault="00892620" w:rsidP="00892620">
            <w:pPr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</w:rPr>
              <w:t>Torsdag 0</w:t>
            </w:r>
            <w:r w:rsidRPr="003B6C10">
              <w:rPr>
                <w:rFonts w:cstheme="minorHAnsi"/>
                <w:sz w:val="20"/>
                <w:szCs w:val="20"/>
              </w:rPr>
              <w:t>3 nov</w:t>
            </w:r>
          </w:p>
        </w:tc>
        <w:tc>
          <w:tcPr>
            <w:tcW w:w="1108" w:type="dxa"/>
            <w:noWrap/>
            <w:vAlign w:val="center"/>
          </w:tcPr>
          <w:p w14:paraId="4BE17223" w14:textId="7D60986C" w:rsidR="00892620" w:rsidRDefault="001E39E9" w:rsidP="0089262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</w:t>
            </w:r>
            <w:r w:rsidR="00892620">
              <w:rPr>
                <w:rFonts w:cstheme="minorHAnsi"/>
                <w:sz w:val="20"/>
                <w:szCs w:val="20"/>
              </w:rPr>
              <w:t>.15-12:00</w:t>
            </w:r>
          </w:p>
        </w:tc>
        <w:tc>
          <w:tcPr>
            <w:tcW w:w="1165" w:type="dxa"/>
            <w:vAlign w:val="center"/>
          </w:tcPr>
          <w:p w14:paraId="22E48657" w14:textId="5FCC9766" w:rsidR="00892620" w:rsidRPr="00EE24CB" w:rsidRDefault="001E39E9" w:rsidP="00892620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atatosk</w:t>
            </w:r>
          </w:p>
        </w:tc>
        <w:tc>
          <w:tcPr>
            <w:tcW w:w="3149" w:type="dxa"/>
            <w:vAlign w:val="center"/>
          </w:tcPr>
          <w:p w14:paraId="34027CB1" w14:textId="5FD63DDA" w:rsidR="00892620" w:rsidRPr="00D0709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D07090">
              <w:rPr>
                <w:rFonts w:cstheme="minorHAnsi"/>
                <w:sz w:val="20"/>
                <w:szCs w:val="20"/>
              </w:rPr>
              <w:t>Markbädd och Infiltration - Dimensionering (SD)</w:t>
            </w:r>
          </w:p>
        </w:tc>
        <w:tc>
          <w:tcPr>
            <w:tcW w:w="2915" w:type="dxa"/>
            <w:vAlign w:val="center"/>
          </w:tcPr>
          <w:p w14:paraId="5E7657E8" w14:textId="390FAB90" w:rsidR="00892620" w:rsidRPr="00892620" w:rsidRDefault="00892620" w:rsidP="00892620">
            <w:pPr>
              <w:pStyle w:val="ListParagraph"/>
              <w:ind w:left="172"/>
              <w:rPr>
                <w:rFonts w:cstheme="minorHAnsi"/>
                <w:sz w:val="20"/>
                <w:szCs w:val="20"/>
              </w:rPr>
            </w:pPr>
          </w:p>
        </w:tc>
      </w:tr>
      <w:tr w:rsidR="00892620" w:rsidRPr="006E4D1D" w14:paraId="62E19A50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</w:tcPr>
          <w:p w14:paraId="5F1C3C9B" w14:textId="2E6AEDDC" w:rsidR="00892620" w:rsidRPr="00EE24CB" w:rsidRDefault="00892620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</w:tcPr>
          <w:p w14:paraId="594DE1A5" w14:textId="77777777" w:rsidR="00892620" w:rsidRPr="00EE24CB" w:rsidRDefault="00892620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</w:tcPr>
          <w:p w14:paraId="1BD660E4" w14:textId="09A5FDBA" w:rsidR="00892620" w:rsidRPr="003B6C10" w:rsidRDefault="00892620" w:rsidP="0089262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3</w:t>
            </w:r>
            <w:r w:rsidRPr="003B6C10">
              <w:rPr>
                <w:rFonts w:cstheme="minorHAnsi"/>
                <w:sz w:val="20"/>
                <w:szCs w:val="20"/>
              </w:rPr>
              <w:t>:15-1</w:t>
            </w:r>
            <w:r>
              <w:rPr>
                <w:rFonts w:cstheme="minorHAnsi"/>
                <w:sz w:val="20"/>
                <w:szCs w:val="20"/>
              </w:rPr>
              <w:t>5</w:t>
            </w:r>
            <w:r w:rsidRPr="003B6C10">
              <w:rPr>
                <w:rFonts w:cstheme="minorHAnsi"/>
                <w:sz w:val="20"/>
                <w:szCs w:val="20"/>
              </w:rPr>
              <w:t>:00</w:t>
            </w:r>
          </w:p>
        </w:tc>
        <w:tc>
          <w:tcPr>
            <w:tcW w:w="1165" w:type="dxa"/>
            <w:vAlign w:val="center"/>
          </w:tcPr>
          <w:p w14:paraId="0A4FDE87" w14:textId="6B3F9645" w:rsidR="00892620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35189066" w14:textId="49B75035" w:rsidR="00892620" w:rsidRPr="003B6C10" w:rsidRDefault="001E39E9" w:rsidP="0089262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1E39E9">
              <w:rPr>
                <w:rFonts w:cstheme="minorHAnsi"/>
                <w:color w:val="000000"/>
                <w:sz w:val="20"/>
                <w:szCs w:val="20"/>
              </w:rPr>
              <w:t>Implementing, drift och social acceptans (JM)</w:t>
            </w:r>
          </w:p>
        </w:tc>
        <w:tc>
          <w:tcPr>
            <w:tcW w:w="2915" w:type="dxa"/>
            <w:vAlign w:val="center"/>
          </w:tcPr>
          <w:p w14:paraId="0A686B1B" w14:textId="3404EA16" w:rsidR="00892620" w:rsidRPr="00654ABE" w:rsidRDefault="00892620" w:rsidP="00154131">
            <w:pPr>
              <w:pStyle w:val="ListParagraph"/>
              <w:ind w:left="172"/>
              <w:rPr>
                <w:rFonts w:cstheme="minorHAnsi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1E39E9" w:rsidRPr="006E4D1D" w14:paraId="47704DF6" w14:textId="77777777" w:rsidTr="00EE24CB">
        <w:trPr>
          <w:trHeight w:val="255"/>
        </w:trPr>
        <w:tc>
          <w:tcPr>
            <w:tcW w:w="489" w:type="dxa"/>
            <w:vMerge w:val="restart"/>
            <w:noWrap/>
            <w:vAlign w:val="center"/>
            <w:hideMark/>
          </w:tcPr>
          <w:p w14:paraId="026FB32A" w14:textId="60E6137B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5</w:t>
            </w:r>
          </w:p>
          <w:p w14:paraId="1238F421" w14:textId="77777777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 </w:t>
            </w:r>
          </w:p>
          <w:p w14:paraId="146B555B" w14:textId="2DFA4D5D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950" w:type="dxa"/>
            <w:vMerge w:val="restart"/>
            <w:noWrap/>
            <w:vAlign w:val="center"/>
            <w:hideMark/>
          </w:tcPr>
          <w:p w14:paraId="74B63941" w14:textId="1089354C" w:rsidR="001E39E9" w:rsidRPr="003B6C10" w:rsidRDefault="001E39E9" w:rsidP="001E39E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åndag</w:t>
            </w:r>
            <w:r w:rsidRPr="003B6C10">
              <w:rPr>
                <w:rFonts w:cstheme="minorHAnsi"/>
                <w:sz w:val="20"/>
                <w:szCs w:val="20"/>
              </w:rPr>
              <w:t xml:space="preserve"> 0</w:t>
            </w:r>
            <w:r>
              <w:rPr>
                <w:rFonts w:cstheme="minorHAnsi"/>
                <w:sz w:val="20"/>
                <w:szCs w:val="20"/>
              </w:rPr>
              <w:t>7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</w:tc>
        <w:tc>
          <w:tcPr>
            <w:tcW w:w="1108" w:type="dxa"/>
            <w:noWrap/>
            <w:vAlign w:val="center"/>
          </w:tcPr>
          <w:p w14:paraId="0DBF7178" w14:textId="566BF178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09:15 – 12:00</w:t>
            </w:r>
          </w:p>
        </w:tc>
        <w:tc>
          <w:tcPr>
            <w:tcW w:w="1165" w:type="dxa"/>
            <w:vMerge w:val="restart"/>
            <w:vAlign w:val="center"/>
          </w:tcPr>
          <w:p w14:paraId="0470D001" w14:textId="79B96B3C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Z</w:t>
            </w:r>
          </w:p>
        </w:tc>
        <w:tc>
          <w:tcPr>
            <w:tcW w:w="3149" w:type="dxa"/>
            <w:vAlign w:val="center"/>
          </w:tcPr>
          <w:p w14:paraId="76E86DCF" w14:textId="260D9A1E" w:rsidR="001E39E9" w:rsidRPr="003B6C10" w:rsidRDefault="001E39E9" w:rsidP="00892620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1E39E9">
              <w:rPr>
                <w:rFonts w:cstheme="minorHAnsi"/>
                <w:color w:val="000000"/>
                <w:sz w:val="20"/>
                <w:szCs w:val="20"/>
              </w:rPr>
              <w:t>Patogener i avloppet (AN)</w:t>
            </w:r>
          </w:p>
        </w:tc>
        <w:tc>
          <w:tcPr>
            <w:tcW w:w="2915" w:type="dxa"/>
            <w:vAlign w:val="center"/>
          </w:tcPr>
          <w:p w14:paraId="4DC987EC" w14:textId="72DE3BAD" w:rsidR="001E39E9" w:rsidRPr="00523474" w:rsidRDefault="001E39E9" w:rsidP="00892620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</w:p>
        </w:tc>
      </w:tr>
      <w:tr w:rsidR="001E39E9" w:rsidRPr="003B6C10" w14:paraId="3A9501B9" w14:textId="77777777" w:rsidTr="00892620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257245B5" w14:textId="7CC43E9E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2BE8F0F8" w14:textId="116E9258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</w:tcPr>
          <w:p w14:paraId="2271271F" w14:textId="7EB41C86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7926FB">
              <w:rPr>
                <w:rFonts w:cstheme="minorHAnsi"/>
                <w:sz w:val="20"/>
                <w:szCs w:val="20"/>
              </w:rPr>
              <w:t>13:15 – 16:00</w:t>
            </w:r>
          </w:p>
        </w:tc>
        <w:tc>
          <w:tcPr>
            <w:tcW w:w="1165" w:type="dxa"/>
            <w:vMerge/>
            <w:vAlign w:val="center"/>
          </w:tcPr>
          <w:p w14:paraId="69F69F9C" w14:textId="44F7B1C8" w:rsidR="001E39E9" w:rsidRPr="003B6C10" w:rsidRDefault="001E39E9" w:rsidP="0089262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9" w:type="dxa"/>
            <w:vAlign w:val="center"/>
          </w:tcPr>
          <w:p w14:paraId="71C75B33" w14:textId="62039EE2" w:rsidR="001E39E9" w:rsidRDefault="001E39E9" w:rsidP="00892620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3FF333BF" w14:textId="77777777" w:rsidR="001E39E9" w:rsidRDefault="001E39E9" w:rsidP="00892620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2634B8C2" w14:textId="53D06A27" w:rsidR="001E39E9" w:rsidRPr="00D07090" w:rsidRDefault="001E39E9" w:rsidP="00892620">
            <w:pPr>
              <w:rPr>
                <w:rFonts w:cstheme="minorHAnsi"/>
                <w:sz w:val="20"/>
                <w:szCs w:val="20"/>
              </w:rPr>
            </w:pPr>
            <w:r w:rsidRPr="00D07090">
              <w:rPr>
                <w:rFonts w:cstheme="minorHAnsi"/>
                <w:sz w:val="20"/>
                <w:szCs w:val="20"/>
              </w:rPr>
              <w:t>Hygieniseringsmetoder &amp; beräkningar (AN)</w:t>
            </w:r>
          </w:p>
          <w:p w14:paraId="35560B39" w14:textId="1C0F102E" w:rsidR="001E39E9" w:rsidRPr="003B6C10" w:rsidRDefault="001E39E9" w:rsidP="00892620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40F96498" w14:textId="7D853AD2" w:rsidR="001E39E9" w:rsidRPr="001E4304" w:rsidRDefault="001E39E9" w:rsidP="00892620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</w:p>
        </w:tc>
      </w:tr>
      <w:tr w:rsidR="001E39E9" w:rsidRPr="003B6C10" w14:paraId="716F7949" w14:textId="77777777" w:rsidTr="00EE24CB">
        <w:trPr>
          <w:trHeight w:val="255"/>
        </w:trPr>
        <w:tc>
          <w:tcPr>
            <w:tcW w:w="489" w:type="dxa"/>
            <w:vMerge w:val="restart"/>
            <w:vAlign w:val="center"/>
            <w:hideMark/>
          </w:tcPr>
          <w:p w14:paraId="728DA4A9" w14:textId="06C2A1D2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6</w:t>
            </w:r>
          </w:p>
        </w:tc>
        <w:tc>
          <w:tcPr>
            <w:tcW w:w="950" w:type="dxa"/>
            <w:vMerge w:val="restart"/>
            <w:noWrap/>
            <w:vAlign w:val="center"/>
            <w:hideMark/>
          </w:tcPr>
          <w:p w14:paraId="3EF2CA60" w14:textId="327CCA1B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i</w:t>
            </w:r>
            <w:r w:rsidRPr="003B6C10">
              <w:rPr>
                <w:rFonts w:cstheme="minorHAnsi"/>
                <w:sz w:val="20"/>
                <w:szCs w:val="20"/>
              </w:rPr>
              <w:t>sdag 1</w:t>
            </w:r>
            <w:r>
              <w:rPr>
                <w:rFonts w:cstheme="minorHAnsi"/>
                <w:sz w:val="20"/>
                <w:szCs w:val="20"/>
              </w:rPr>
              <w:t>5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  <w:p w14:paraId="034A9CC5" w14:textId="77777777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08" w:type="dxa"/>
            <w:vAlign w:val="center"/>
            <w:hideMark/>
          </w:tcPr>
          <w:p w14:paraId="606CE783" w14:textId="77777777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8:15-10:00</w:t>
            </w:r>
          </w:p>
        </w:tc>
        <w:tc>
          <w:tcPr>
            <w:tcW w:w="1165" w:type="dxa"/>
            <w:vAlign w:val="center"/>
          </w:tcPr>
          <w:p w14:paraId="4CFA8467" w14:textId="0F6E3212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O1</w:t>
            </w:r>
          </w:p>
        </w:tc>
        <w:tc>
          <w:tcPr>
            <w:tcW w:w="3149" w:type="dxa"/>
            <w:vAlign w:val="center"/>
          </w:tcPr>
          <w:p w14:paraId="41B63EE8" w14:textId="77777777" w:rsidR="001E39E9" w:rsidRPr="003B6C10" w:rsidRDefault="001E39E9" w:rsidP="00444F96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3B6C10">
              <w:rPr>
                <w:rFonts w:cstheme="minorHAnsi"/>
                <w:color w:val="000000"/>
                <w:sz w:val="20"/>
                <w:szCs w:val="20"/>
              </w:rPr>
              <w:t>Naturnära rening(system) för avloppsvatten och slam -teori och praktik (PR)</w:t>
            </w:r>
          </w:p>
        </w:tc>
        <w:tc>
          <w:tcPr>
            <w:tcW w:w="2915" w:type="dxa"/>
            <w:vAlign w:val="center"/>
          </w:tcPr>
          <w:p w14:paraId="4641445D" w14:textId="77777777" w:rsidR="001E39E9" w:rsidRDefault="001E39E9" w:rsidP="00444F96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1E4304">
              <w:rPr>
                <w:rFonts w:cstheme="minorHAnsi"/>
                <w:sz w:val="20"/>
                <w:szCs w:val="20"/>
              </w:rPr>
              <w:t>Byggekologi kap 3.3.3</w:t>
            </w:r>
          </w:p>
          <w:p w14:paraId="07981BCF" w14:textId="4B33EE6D" w:rsidR="001E39E9" w:rsidRPr="001E4304" w:rsidRDefault="001E39E9" w:rsidP="00444F96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1E4304">
              <w:rPr>
                <w:rFonts w:cstheme="minorHAnsi"/>
                <w:sz w:val="20"/>
                <w:szCs w:val="20"/>
              </w:rPr>
              <w:t xml:space="preserve">Bedömning av självrening och retention i mark </w:t>
            </w:r>
            <w:r>
              <w:rPr>
                <w:rFonts w:cstheme="minorHAnsi"/>
                <w:sz w:val="20"/>
                <w:szCs w:val="20"/>
              </w:rPr>
              <w:t xml:space="preserve">… </w:t>
            </w:r>
            <w:r w:rsidRPr="00612D3B">
              <w:rPr>
                <w:rFonts w:cstheme="minorHAnsi"/>
                <w:bCs/>
                <w:sz w:val="20"/>
                <w:szCs w:val="20"/>
              </w:rPr>
              <w:t>(</w:t>
            </w:r>
            <w:r w:rsidRPr="00612D3B">
              <w:rPr>
                <w:rFonts w:cstheme="minorHAnsi"/>
                <w:bCs/>
                <w:i/>
                <w:sz w:val="20"/>
                <w:szCs w:val="20"/>
              </w:rPr>
              <w:t>Översiktlig genomläsning</w:t>
            </w:r>
            <w:r w:rsidRPr="00612D3B">
              <w:rPr>
                <w:rFonts w:cstheme="minorHAnsi"/>
                <w:bCs/>
                <w:sz w:val="20"/>
                <w:szCs w:val="20"/>
              </w:rPr>
              <w:t>)</w:t>
            </w:r>
          </w:p>
        </w:tc>
      </w:tr>
      <w:tr w:rsidR="001E39E9" w:rsidRPr="003B6C10" w14:paraId="637F862C" w14:textId="77777777" w:rsidTr="00EE24CB">
        <w:trPr>
          <w:trHeight w:val="1625"/>
        </w:trPr>
        <w:tc>
          <w:tcPr>
            <w:tcW w:w="489" w:type="dxa"/>
            <w:vMerge/>
            <w:vAlign w:val="center"/>
            <w:hideMark/>
          </w:tcPr>
          <w:p w14:paraId="5C8CE259" w14:textId="63F69BC4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23D461DA" w14:textId="77777777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  <w:hideMark/>
          </w:tcPr>
          <w:p w14:paraId="25BAA2CB" w14:textId="77777777" w:rsidR="001E39E9" w:rsidRPr="003B6C10" w:rsidRDefault="001E39E9" w:rsidP="00444F96">
            <w:pPr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3B6C10">
              <w:rPr>
                <w:rFonts w:cstheme="minorHAnsi"/>
                <w:bCs/>
                <w:color w:val="FF0000"/>
                <w:sz w:val="20"/>
                <w:szCs w:val="20"/>
              </w:rPr>
              <w:t>10:15 – 16:00</w:t>
            </w:r>
          </w:p>
        </w:tc>
        <w:tc>
          <w:tcPr>
            <w:tcW w:w="1165" w:type="dxa"/>
            <w:vAlign w:val="center"/>
          </w:tcPr>
          <w:p w14:paraId="0403FAE0" w14:textId="77777777" w:rsidR="001E39E9" w:rsidRPr="003B6C10" w:rsidRDefault="001E39E9" w:rsidP="00444F96">
            <w:pPr>
              <w:rPr>
                <w:rFonts w:cstheme="minorHAnsi"/>
                <w:bCs/>
                <w:color w:val="FF0000"/>
                <w:sz w:val="20"/>
                <w:szCs w:val="20"/>
              </w:rPr>
            </w:pPr>
          </w:p>
        </w:tc>
        <w:tc>
          <w:tcPr>
            <w:tcW w:w="3149" w:type="dxa"/>
            <w:vAlign w:val="center"/>
          </w:tcPr>
          <w:p w14:paraId="27BC0E89" w14:textId="77777777" w:rsidR="001E39E9" w:rsidRPr="003B6C10" w:rsidRDefault="003107BD" w:rsidP="00444F96">
            <w:pPr>
              <w:rPr>
                <w:rFonts w:cstheme="minorHAnsi"/>
                <w:color w:val="FF0000"/>
                <w:sz w:val="20"/>
                <w:szCs w:val="20"/>
              </w:rPr>
            </w:pPr>
            <w:hyperlink r:id="rId7" w:history="1">
              <w:r w:rsidR="001E39E9" w:rsidRPr="003B6C10">
                <w:rPr>
                  <w:rStyle w:val="Hyperlink"/>
                  <w:rFonts w:cstheme="minorHAnsi"/>
                  <w:color w:val="FF0000"/>
                  <w:sz w:val="20"/>
                  <w:szCs w:val="20"/>
                </w:rPr>
                <w:t>Studiebesök till reningsverk med öppen markbädd (AR, JM)- Intro i sal  och sedan buss från Ultuna. Obligatoriskt. Ta med lunchlåda och varma kläder.</w:t>
              </w:r>
            </w:hyperlink>
            <w:r w:rsidR="001E39E9" w:rsidRPr="003B6C10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915" w:type="dxa"/>
            <w:vAlign w:val="center"/>
          </w:tcPr>
          <w:p w14:paraId="74866938" w14:textId="0E48EFB4" w:rsidR="001E39E9" w:rsidRPr="003B6C10" w:rsidRDefault="001E39E9" w:rsidP="00444F96">
            <w:pPr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612D3B">
              <w:rPr>
                <w:rFonts w:cstheme="minorHAnsi"/>
                <w:bCs/>
                <w:sz w:val="20"/>
                <w:szCs w:val="20"/>
              </w:rPr>
              <w:t>Byggekologi kap 3.3.2  (</w:t>
            </w:r>
            <w:r w:rsidRPr="00612D3B">
              <w:rPr>
                <w:rFonts w:cstheme="minorHAnsi"/>
                <w:bCs/>
                <w:i/>
                <w:sz w:val="20"/>
                <w:szCs w:val="20"/>
              </w:rPr>
              <w:t>Översiktlig genomläsning</w:t>
            </w:r>
            <w:r w:rsidRPr="00612D3B">
              <w:rPr>
                <w:rFonts w:cstheme="minorHAnsi"/>
                <w:bCs/>
                <w:sz w:val="20"/>
                <w:szCs w:val="20"/>
              </w:rPr>
              <w:t>)</w:t>
            </w:r>
          </w:p>
        </w:tc>
      </w:tr>
      <w:tr w:rsidR="001E39E9" w:rsidRPr="003B6C10" w14:paraId="4EA555B1" w14:textId="77777777" w:rsidTr="00EE24CB">
        <w:trPr>
          <w:trHeight w:val="1625"/>
        </w:trPr>
        <w:tc>
          <w:tcPr>
            <w:tcW w:w="489" w:type="dxa"/>
            <w:vMerge/>
            <w:vAlign w:val="center"/>
          </w:tcPr>
          <w:p w14:paraId="6AAE39F4" w14:textId="77777777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noWrap/>
            <w:vAlign w:val="center"/>
          </w:tcPr>
          <w:p w14:paraId="38F23941" w14:textId="20B78535" w:rsidR="001E39E9" w:rsidRPr="003B6C10" w:rsidRDefault="001E39E9" w:rsidP="00444F9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rsdag 17 nov</w:t>
            </w:r>
          </w:p>
        </w:tc>
        <w:tc>
          <w:tcPr>
            <w:tcW w:w="1108" w:type="dxa"/>
            <w:noWrap/>
            <w:vAlign w:val="center"/>
          </w:tcPr>
          <w:p w14:paraId="3F8B56DE" w14:textId="2EC04768" w:rsidR="001E39E9" w:rsidRPr="001E39E9" w:rsidRDefault="001E39E9" w:rsidP="00444F96">
            <w:pPr>
              <w:rPr>
                <w:rFonts w:cstheme="minorHAnsi"/>
                <w:bCs/>
                <w:sz w:val="20"/>
                <w:szCs w:val="20"/>
              </w:rPr>
            </w:pPr>
            <w:r w:rsidRPr="001E39E9">
              <w:rPr>
                <w:rFonts w:cstheme="minorHAnsi"/>
                <w:bCs/>
                <w:sz w:val="20"/>
                <w:szCs w:val="20"/>
              </w:rPr>
              <w:t>08:15-10:00</w:t>
            </w:r>
          </w:p>
        </w:tc>
        <w:tc>
          <w:tcPr>
            <w:tcW w:w="1165" w:type="dxa"/>
            <w:vAlign w:val="center"/>
          </w:tcPr>
          <w:p w14:paraId="5F905DD6" w14:textId="59AC2DFE" w:rsidR="001E39E9" w:rsidRPr="001E39E9" w:rsidRDefault="001E39E9" w:rsidP="00444F96">
            <w:pPr>
              <w:rPr>
                <w:rFonts w:cstheme="minorHAnsi"/>
                <w:bCs/>
                <w:sz w:val="20"/>
                <w:szCs w:val="20"/>
              </w:rPr>
            </w:pPr>
            <w:r w:rsidRPr="001E39E9">
              <w:rPr>
                <w:rFonts w:cstheme="minorHAnsi"/>
                <w:bCs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406CB6C1" w14:textId="1DB3DCC6" w:rsidR="001E39E9" w:rsidRPr="001E39E9" w:rsidRDefault="001E39E9" w:rsidP="00444F96">
            <w:r w:rsidRPr="001E39E9">
              <w:rPr>
                <w:rFonts w:cstheme="minorHAnsi"/>
                <w:color w:val="000000"/>
                <w:sz w:val="20"/>
                <w:szCs w:val="20"/>
              </w:rPr>
              <w:t>Porous Media Biofilters_ -focus on biochar filters (SD)</w:t>
            </w:r>
          </w:p>
        </w:tc>
        <w:tc>
          <w:tcPr>
            <w:tcW w:w="2915" w:type="dxa"/>
            <w:vAlign w:val="center"/>
          </w:tcPr>
          <w:p w14:paraId="25ABE60D" w14:textId="77777777" w:rsidR="001E39E9" w:rsidRPr="00612D3B" w:rsidRDefault="001E39E9" w:rsidP="00444F96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AB292A" w:rsidRPr="006E4D1D" w14:paraId="5540C4CF" w14:textId="77777777" w:rsidTr="00892620">
        <w:trPr>
          <w:trHeight w:val="255"/>
        </w:trPr>
        <w:tc>
          <w:tcPr>
            <w:tcW w:w="489" w:type="dxa"/>
            <w:vMerge w:val="restart"/>
            <w:noWrap/>
            <w:vAlign w:val="center"/>
            <w:hideMark/>
          </w:tcPr>
          <w:p w14:paraId="2E4B3781" w14:textId="77777777" w:rsidR="00AB292A" w:rsidRPr="003B6C10" w:rsidRDefault="00AB292A" w:rsidP="00AB292A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47</w:t>
            </w:r>
          </w:p>
        </w:tc>
        <w:tc>
          <w:tcPr>
            <w:tcW w:w="950" w:type="dxa"/>
            <w:noWrap/>
            <w:vAlign w:val="center"/>
          </w:tcPr>
          <w:p w14:paraId="2FB0D6B8" w14:textId="77777777" w:rsidR="00AB292A" w:rsidRDefault="00AB292A" w:rsidP="00AB292A">
            <w:pPr>
              <w:rPr>
                <w:rFonts w:eastAsia="Times New Roman" w:cstheme="minorHAnsi"/>
                <w:color w:val="000000"/>
                <w:sz w:val="20"/>
                <w:szCs w:val="20"/>
                <w:lang w:eastAsia="sv-SE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sv-SE"/>
              </w:rPr>
              <w:t>Måndag</w:t>
            </w:r>
          </w:p>
          <w:p w14:paraId="169D0A76" w14:textId="6178D1B9" w:rsidR="00AB292A" w:rsidRPr="003B6C10" w:rsidRDefault="00AB292A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sv-SE"/>
              </w:rPr>
              <w:t>21 nov</w:t>
            </w:r>
          </w:p>
        </w:tc>
        <w:tc>
          <w:tcPr>
            <w:tcW w:w="1108" w:type="dxa"/>
            <w:vAlign w:val="center"/>
          </w:tcPr>
          <w:p w14:paraId="21A705FE" w14:textId="6176E00E" w:rsidR="00AB292A" w:rsidRPr="003B6C10" w:rsidRDefault="00AB292A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9</w:t>
            </w:r>
            <w:r w:rsidRPr="003B6C10">
              <w:rPr>
                <w:rFonts w:cstheme="minorHAnsi"/>
                <w:sz w:val="20"/>
                <w:szCs w:val="20"/>
              </w:rPr>
              <w:t>:15-12:00</w:t>
            </w:r>
          </w:p>
        </w:tc>
        <w:tc>
          <w:tcPr>
            <w:tcW w:w="1165" w:type="dxa"/>
            <w:vAlign w:val="center"/>
          </w:tcPr>
          <w:p w14:paraId="1F9DB2CC" w14:textId="58B1B3C4" w:rsidR="00AB292A" w:rsidRPr="003B6C10" w:rsidRDefault="001E39E9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7FE1078F" w14:textId="62DCF8B1" w:rsidR="00AB292A" w:rsidRPr="003B6C10" w:rsidRDefault="00AB292A" w:rsidP="00AB292A">
            <w:pPr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6C10">
              <w:rPr>
                <w:rFonts w:cstheme="minorHAnsi"/>
                <w:color w:val="000000"/>
                <w:sz w:val="20"/>
                <w:szCs w:val="20"/>
              </w:rPr>
              <w:t>Ponds and wetlands (AA)</w:t>
            </w:r>
          </w:p>
        </w:tc>
        <w:tc>
          <w:tcPr>
            <w:tcW w:w="2915" w:type="dxa"/>
            <w:vAlign w:val="center"/>
          </w:tcPr>
          <w:p w14:paraId="76EBF5C7" w14:textId="523D8135" w:rsidR="00AB292A" w:rsidRPr="00523474" w:rsidRDefault="00AB292A" w:rsidP="00AB292A">
            <w:pPr>
              <w:rPr>
                <w:rFonts w:cstheme="minorHAnsi"/>
                <w:sz w:val="20"/>
                <w:szCs w:val="20"/>
              </w:rPr>
            </w:pPr>
            <w:r w:rsidRPr="00273A83">
              <w:rPr>
                <w:rFonts w:cstheme="minorHAnsi"/>
                <w:sz w:val="20"/>
                <w:szCs w:val="20"/>
              </w:rPr>
              <w:t xml:space="preserve">Waste Stabilisation Ponds </w:t>
            </w:r>
            <w:r w:rsidRPr="00273A83">
              <w:rPr>
                <w:rFonts w:cstheme="minorHAnsi"/>
                <w:i/>
                <w:sz w:val="20"/>
                <w:szCs w:val="20"/>
              </w:rPr>
              <w:t>(främst s</w:t>
            </w:r>
            <w:r>
              <w:rPr>
                <w:rFonts w:cstheme="minorHAnsi"/>
                <w:i/>
                <w:sz w:val="20"/>
                <w:szCs w:val="20"/>
              </w:rPr>
              <w:t>id</w:t>
            </w:r>
            <w:r w:rsidRPr="00273A83">
              <w:rPr>
                <w:rFonts w:cstheme="minorHAnsi"/>
                <w:i/>
                <w:sz w:val="20"/>
                <w:szCs w:val="20"/>
              </w:rPr>
              <w:t>. 1-27)</w:t>
            </w:r>
          </w:p>
        </w:tc>
      </w:tr>
      <w:tr w:rsidR="00AB292A" w:rsidRPr="00273A83" w14:paraId="76666353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30CB1A3C" w14:textId="77777777" w:rsidR="00AB292A" w:rsidRPr="00523474" w:rsidRDefault="00AB292A" w:rsidP="00AB292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noWrap/>
            <w:vAlign w:val="center"/>
            <w:hideMark/>
          </w:tcPr>
          <w:p w14:paraId="7ABA2BE3" w14:textId="5C49F99B" w:rsidR="00AB292A" w:rsidRPr="003B6C10" w:rsidRDefault="00AB292A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isdag 22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</w:tc>
        <w:tc>
          <w:tcPr>
            <w:tcW w:w="1108" w:type="dxa"/>
            <w:noWrap/>
            <w:vAlign w:val="center"/>
            <w:hideMark/>
          </w:tcPr>
          <w:p w14:paraId="5332973A" w14:textId="27959E8A" w:rsidR="00AB292A" w:rsidRPr="003B6C10" w:rsidRDefault="00194BE0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9</w:t>
            </w:r>
            <w:r w:rsidRPr="003B6C10">
              <w:rPr>
                <w:rFonts w:cstheme="minorHAnsi"/>
                <w:sz w:val="20"/>
                <w:szCs w:val="20"/>
              </w:rPr>
              <w:t>:15-12:00</w:t>
            </w:r>
          </w:p>
        </w:tc>
        <w:tc>
          <w:tcPr>
            <w:tcW w:w="1165" w:type="dxa"/>
            <w:vAlign w:val="center"/>
          </w:tcPr>
          <w:p w14:paraId="56E07E56" w14:textId="1422BC0A" w:rsidR="00AB292A" w:rsidRPr="003B6C10" w:rsidRDefault="001E39E9" w:rsidP="00AB292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7D5B8327" w14:textId="1C929F1B" w:rsidR="00AB292A" w:rsidRPr="003B6C10" w:rsidRDefault="00AB292A" w:rsidP="00AB292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D07090">
              <w:rPr>
                <w:rFonts w:cstheme="minorHAnsi"/>
                <w:sz w:val="20"/>
                <w:szCs w:val="20"/>
              </w:rPr>
              <w:t>Pondsdimensionering (AA)</w:t>
            </w:r>
          </w:p>
        </w:tc>
        <w:tc>
          <w:tcPr>
            <w:tcW w:w="2915" w:type="dxa"/>
            <w:vAlign w:val="center"/>
          </w:tcPr>
          <w:p w14:paraId="3AC36E2C" w14:textId="3FEE81E9" w:rsidR="00AB292A" w:rsidRPr="00273A83" w:rsidRDefault="00AB292A" w:rsidP="00AB292A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273A83">
              <w:rPr>
                <w:rFonts w:cstheme="minorHAnsi"/>
                <w:sz w:val="20"/>
                <w:szCs w:val="20"/>
              </w:rPr>
              <w:t>Fällningsdammar (</w:t>
            </w:r>
            <w:r w:rsidRPr="00273A83">
              <w:rPr>
                <w:rFonts w:cstheme="minorHAnsi"/>
                <w:i/>
                <w:sz w:val="20"/>
                <w:szCs w:val="20"/>
              </w:rPr>
              <w:t xml:space="preserve">kap. </w:t>
            </w:r>
            <w:r>
              <w:rPr>
                <w:rFonts w:cstheme="minorHAnsi"/>
                <w:i/>
                <w:sz w:val="20"/>
                <w:szCs w:val="20"/>
              </w:rPr>
              <w:t>3 översiktlig, hela kap. 4)</w:t>
            </w:r>
          </w:p>
        </w:tc>
      </w:tr>
      <w:tr w:rsidR="009C0B15" w:rsidRPr="003B6C10" w14:paraId="468C0F81" w14:textId="77777777" w:rsidTr="00EE24CB">
        <w:trPr>
          <w:trHeight w:val="255"/>
        </w:trPr>
        <w:tc>
          <w:tcPr>
            <w:tcW w:w="489" w:type="dxa"/>
            <w:vMerge w:val="restart"/>
            <w:noWrap/>
            <w:vAlign w:val="center"/>
            <w:hideMark/>
          </w:tcPr>
          <w:p w14:paraId="12FE5AFD" w14:textId="12A0A658" w:rsidR="009C0B15" w:rsidRPr="00AB292A" w:rsidRDefault="009C0B15" w:rsidP="00194BE0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8</w:t>
            </w:r>
          </w:p>
        </w:tc>
        <w:tc>
          <w:tcPr>
            <w:tcW w:w="950" w:type="dxa"/>
            <w:vMerge w:val="restart"/>
            <w:noWrap/>
            <w:vAlign w:val="center"/>
            <w:hideMark/>
          </w:tcPr>
          <w:p w14:paraId="42F560EB" w14:textId="019EC536" w:rsidR="009C0B15" w:rsidRPr="003B6C10" w:rsidRDefault="009C0B15" w:rsidP="009C0B1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isdag 24</w:t>
            </w:r>
            <w:r w:rsidRPr="003B6C10">
              <w:rPr>
                <w:rFonts w:cstheme="minorHAnsi"/>
                <w:sz w:val="20"/>
                <w:szCs w:val="20"/>
              </w:rPr>
              <w:t xml:space="preserve"> nov</w:t>
            </w:r>
          </w:p>
        </w:tc>
        <w:tc>
          <w:tcPr>
            <w:tcW w:w="1108" w:type="dxa"/>
            <w:noWrap/>
            <w:vAlign w:val="center"/>
            <w:hideMark/>
          </w:tcPr>
          <w:p w14:paraId="5A93FC60" w14:textId="77777777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9:15 – 11:00</w:t>
            </w:r>
          </w:p>
        </w:tc>
        <w:tc>
          <w:tcPr>
            <w:tcW w:w="1165" w:type="dxa"/>
            <w:vMerge w:val="restart"/>
            <w:vAlign w:val="center"/>
          </w:tcPr>
          <w:p w14:paraId="7A45C304" w14:textId="39C5B8A1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61576FFB" w14:textId="77777777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Biogas - processer: teknologi och mikrobiologi (AS)</w:t>
            </w:r>
          </w:p>
        </w:tc>
        <w:tc>
          <w:tcPr>
            <w:tcW w:w="2915" w:type="dxa"/>
            <w:vAlign w:val="center"/>
          </w:tcPr>
          <w:p w14:paraId="726FD004" w14:textId="1C1E38B7" w:rsidR="009C0B15" w:rsidRPr="003B6C10" w:rsidRDefault="009C0B15" w:rsidP="00194BE0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vloppsteknik 3 </w:t>
            </w:r>
            <w:r w:rsidRPr="00FD7313">
              <w:rPr>
                <w:rFonts w:cstheme="minorHAnsi"/>
                <w:sz w:val="20"/>
                <w:szCs w:val="20"/>
              </w:rPr>
              <w:t>(</w:t>
            </w:r>
            <w:r w:rsidRPr="00FD7313">
              <w:rPr>
                <w:rFonts w:cstheme="minorHAnsi"/>
                <w:i/>
                <w:sz w:val="20"/>
                <w:szCs w:val="20"/>
              </w:rPr>
              <w:t>sid. 28-39)</w:t>
            </w:r>
          </w:p>
        </w:tc>
      </w:tr>
      <w:tr w:rsidR="009C0B15" w:rsidRPr="003B6C10" w14:paraId="4215327C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063BB0FE" w14:textId="77777777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vMerge/>
            <w:noWrap/>
            <w:vAlign w:val="center"/>
            <w:hideMark/>
          </w:tcPr>
          <w:p w14:paraId="3B01ADAE" w14:textId="77777777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8" w:type="dxa"/>
            <w:noWrap/>
            <w:vAlign w:val="center"/>
            <w:hideMark/>
          </w:tcPr>
          <w:p w14:paraId="4A70C8E6" w14:textId="77777777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11:15 –12:00</w:t>
            </w:r>
          </w:p>
        </w:tc>
        <w:tc>
          <w:tcPr>
            <w:tcW w:w="1165" w:type="dxa"/>
            <w:vMerge/>
            <w:vAlign w:val="center"/>
          </w:tcPr>
          <w:p w14:paraId="63D7ED7A" w14:textId="5EC063A5" w:rsidR="009C0B15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9" w:type="dxa"/>
            <w:vAlign w:val="center"/>
          </w:tcPr>
          <w:p w14:paraId="6DBE5DEC" w14:textId="77777777" w:rsidR="009C0B15" w:rsidRPr="003B6C10" w:rsidRDefault="009C0B15" w:rsidP="00194BE0">
            <w:pPr>
              <w:rPr>
                <w:sz w:val="20"/>
                <w:szCs w:val="20"/>
              </w:rPr>
            </w:pPr>
            <w:r w:rsidRPr="003B6C10">
              <w:rPr>
                <w:sz w:val="20"/>
                <w:szCs w:val="20"/>
              </w:rPr>
              <w:t>Biogas - Processteknik (ÅN)</w:t>
            </w:r>
          </w:p>
        </w:tc>
        <w:tc>
          <w:tcPr>
            <w:tcW w:w="2915" w:type="dxa"/>
            <w:vAlign w:val="center"/>
          </w:tcPr>
          <w:p w14:paraId="3B26298F" w14:textId="52B1A954" w:rsidR="009C0B15" w:rsidRPr="003B6C10" w:rsidRDefault="009C0B15" w:rsidP="00194BE0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1E39E9" w:rsidRPr="003B6C10" w14:paraId="562C45DF" w14:textId="77777777" w:rsidTr="00EE24CB">
        <w:trPr>
          <w:trHeight w:val="255"/>
        </w:trPr>
        <w:tc>
          <w:tcPr>
            <w:tcW w:w="489" w:type="dxa"/>
            <w:vMerge/>
            <w:noWrap/>
            <w:vAlign w:val="center"/>
            <w:hideMark/>
          </w:tcPr>
          <w:p w14:paraId="423E893A" w14:textId="77777777" w:rsidR="001E39E9" w:rsidRPr="003B6C10" w:rsidRDefault="001E39E9" w:rsidP="00194BE0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950" w:type="dxa"/>
            <w:noWrap/>
            <w:vAlign w:val="center"/>
            <w:hideMark/>
          </w:tcPr>
          <w:p w14:paraId="7423492A" w14:textId="79657AB9" w:rsidR="001E39E9" w:rsidRPr="003B6C10" w:rsidRDefault="001E39E9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r</w:t>
            </w:r>
            <w:r w:rsidRPr="003B6C10">
              <w:rPr>
                <w:rFonts w:cstheme="minorHAnsi"/>
                <w:sz w:val="20"/>
                <w:szCs w:val="20"/>
              </w:rPr>
              <w:t>sdag 01 dec</w:t>
            </w:r>
          </w:p>
        </w:tc>
        <w:tc>
          <w:tcPr>
            <w:tcW w:w="1108" w:type="dxa"/>
            <w:noWrap/>
            <w:vAlign w:val="center"/>
            <w:hideMark/>
          </w:tcPr>
          <w:p w14:paraId="08BABAF6" w14:textId="77777777" w:rsidR="001E39E9" w:rsidRPr="003B6C10" w:rsidRDefault="001E39E9" w:rsidP="00194BE0">
            <w:pPr>
              <w:rPr>
                <w:rFonts w:cstheme="minorHAnsi"/>
                <w:sz w:val="20"/>
                <w:szCs w:val="20"/>
              </w:rPr>
            </w:pPr>
            <w:r w:rsidRPr="003B6C10">
              <w:rPr>
                <w:rFonts w:cstheme="minorHAnsi"/>
                <w:sz w:val="20"/>
                <w:szCs w:val="20"/>
              </w:rPr>
              <w:t>10:15 –12:00</w:t>
            </w:r>
          </w:p>
        </w:tc>
        <w:tc>
          <w:tcPr>
            <w:tcW w:w="1165" w:type="dxa"/>
            <w:vAlign w:val="center"/>
          </w:tcPr>
          <w:p w14:paraId="7EA315A7" w14:textId="7E7359D3" w:rsidR="001E39E9" w:rsidRPr="003B6C10" w:rsidRDefault="009C0B15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5182A0E7" w14:textId="77777777" w:rsidR="001E39E9" w:rsidRPr="003B6C10" w:rsidRDefault="001E39E9" w:rsidP="00194BE0">
            <w:pPr>
              <w:rPr>
                <w:sz w:val="20"/>
                <w:szCs w:val="20"/>
              </w:rPr>
            </w:pPr>
            <w:r w:rsidRPr="00D07090">
              <w:rPr>
                <w:sz w:val="20"/>
                <w:szCs w:val="20"/>
              </w:rPr>
              <w:t>Biogas - beräkning (ÅN)</w:t>
            </w:r>
          </w:p>
        </w:tc>
        <w:tc>
          <w:tcPr>
            <w:tcW w:w="2915" w:type="dxa"/>
            <w:vAlign w:val="center"/>
          </w:tcPr>
          <w:p w14:paraId="1B6393DD" w14:textId="77777777" w:rsidR="001E39E9" w:rsidRPr="003B6C10" w:rsidRDefault="001E39E9" w:rsidP="00194B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4BE0" w:rsidRPr="003B6C10" w14:paraId="700B15AE" w14:textId="77777777" w:rsidTr="00597785">
        <w:trPr>
          <w:trHeight w:val="255"/>
        </w:trPr>
        <w:tc>
          <w:tcPr>
            <w:tcW w:w="489" w:type="dxa"/>
            <w:vMerge w:val="restart"/>
            <w:vAlign w:val="center"/>
            <w:hideMark/>
          </w:tcPr>
          <w:p w14:paraId="7B816BE0" w14:textId="37E3044D" w:rsidR="00194BE0" w:rsidRPr="003B6C10" w:rsidRDefault="005E429A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9</w:t>
            </w:r>
          </w:p>
        </w:tc>
        <w:tc>
          <w:tcPr>
            <w:tcW w:w="950" w:type="dxa"/>
            <w:noWrap/>
            <w:vAlign w:val="center"/>
            <w:hideMark/>
          </w:tcPr>
          <w:p w14:paraId="456B999B" w14:textId="6F61AD58" w:rsidR="00194BE0" w:rsidRDefault="009C0B15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rsdag</w:t>
            </w:r>
          </w:p>
          <w:p w14:paraId="3F4682E5" w14:textId="757204BB" w:rsidR="00597785" w:rsidRPr="003B6C10" w:rsidRDefault="00597785" w:rsidP="009C0B1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9C0B15">
              <w:rPr>
                <w:rFonts w:cstheme="minorHAnsi"/>
                <w:sz w:val="20"/>
                <w:szCs w:val="20"/>
              </w:rPr>
              <w:t>8</w:t>
            </w:r>
            <w:r>
              <w:rPr>
                <w:rFonts w:cstheme="minorHAnsi"/>
                <w:sz w:val="20"/>
                <w:szCs w:val="20"/>
              </w:rPr>
              <w:t xml:space="preserve"> dec</w:t>
            </w:r>
          </w:p>
        </w:tc>
        <w:tc>
          <w:tcPr>
            <w:tcW w:w="1108" w:type="dxa"/>
            <w:shd w:val="clear" w:color="auto" w:fill="auto"/>
            <w:noWrap/>
            <w:vAlign w:val="center"/>
            <w:hideMark/>
          </w:tcPr>
          <w:p w14:paraId="0F185479" w14:textId="00C8D7EA" w:rsidR="00194BE0" w:rsidRPr="007926FB" w:rsidRDefault="009C0B15" w:rsidP="00597785">
            <w:pPr>
              <w:rPr>
                <w:rFonts w:cstheme="minorHAnsi"/>
                <w:color w:val="FF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9</w:t>
            </w:r>
            <w:r w:rsidR="005E429A" w:rsidRPr="00597785">
              <w:rPr>
                <w:rFonts w:cstheme="minorHAnsi"/>
                <w:sz w:val="20"/>
                <w:szCs w:val="20"/>
              </w:rPr>
              <w:t>:15</w:t>
            </w:r>
            <w:r w:rsidR="00194BE0" w:rsidRPr="00597785">
              <w:rPr>
                <w:rFonts w:cstheme="minorHAnsi"/>
                <w:sz w:val="20"/>
                <w:szCs w:val="20"/>
              </w:rPr>
              <w:t xml:space="preserve"> –1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="00194BE0" w:rsidRPr="00597785">
              <w:rPr>
                <w:rFonts w:cstheme="minorHAnsi"/>
                <w:sz w:val="20"/>
                <w:szCs w:val="20"/>
              </w:rPr>
              <w:t>:00</w:t>
            </w:r>
          </w:p>
        </w:tc>
        <w:tc>
          <w:tcPr>
            <w:tcW w:w="1165" w:type="dxa"/>
            <w:vAlign w:val="center"/>
          </w:tcPr>
          <w:p w14:paraId="336D7229" w14:textId="2BB1B0BC" w:rsidR="00194BE0" w:rsidRPr="009C0B15" w:rsidRDefault="009C0B15" w:rsidP="00194BE0">
            <w:pPr>
              <w:rPr>
                <w:rFonts w:cstheme="minorHAnsi"/>
                <w:sz w:val="20"/>
                <w:szCs w:val="20"/>
              </w:rPr>
            </w:pPr>
            <w:r w:rsidRPr="009C0B15">
              <w:rPr>
                <w:rFonts w:cstheme="minorHAnsi"/>
                <w:sz w:val="20"/>
                <w:szCs w:val="20"/>
              </w:rPr>
              <w:t>Sal T</w:t>
            </w:r>
          </w:p>
        </w:tc>
        <w:tc>
          <w:tcPr>
            <w:tcW w:w="3149" w:type="dxa"/>
            <w:vAlign w:val="center"/>
          </w:tcPr>
          <w:p w14:paraId="08C15E52" w14:textId="08AB73EA" w:rsidR="00194BE0" w:rsidRPr="007926FB" w:rsidRDefault="005E429A" w:rsidP="005E429A">
            <w:pPr>
              <w:rPr>
                <w:color w:val="FF0000"/>
                <w:sz w:val="20"/>
                <w:szCs w:val="20"/>
              </w:rPr>
            </w:pPr>
            <w:r w:rsidRPr="003B6C10">
              <w:rPr>
                <w:sz w:val="20"/>
                <w:szCs w:val="20"/>
              </w:rPr>
              <w:t>Slamavvattning (JM)</w:t>
            </w:r>
            <w:r w:rsidR="00194BE0" w:rsidRPr="007926FB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915" w:type="dxa"/>
            <w:vAlign w:val="center"/>
          </w:tcPr>
          <w:p w14:paraId="7D4C37F1" w14:textId="7D4EF902" w:rsidR="00194BE0" w:rsidRPr="003B6C10" w:rsidRDefault="00194BE0" w:rsidP="00194BE0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vloppsteknik 3 </w:t>
            </w:r>
            <w:r w:rsidRPr="007926FB">
              <w:rPr>
                <w:rFonts w:cstheme="minorHAnsi"/>
                <w:sz w:val="20"/>
                <w:szCs w:val="20"/>
              </w:rPr>
              <w:t>(sid. 44-54</w:t>
            </w:r>
            <w:r w:rsidRPr="009F4414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194BE0" w:rsidRPr="003B6C10" w14:paraId="5D3780E8" w14:textId="77777777" w:rsidTr="00EE24CB">
        <w:trPr>
          <w:trHeight w:val="255"/>
        </w:trPr>
        <w:tc>
          <w:tcPr>
            <w:tcW w:w="489" w:type="dxa"/>
            <w:vMerge/>
            <w:vAlign w:val="center"/>
            <w:hideMark/>
          </w:tcPr>
          <w:p w14:paraId="744B9B3C" w14:textId="77777777" w:rsidR="00194BE0" w:rsidRPr="003B6C10" w:rsidRDefault="00194BE0" w:rsidP="00194B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0" w:type="dxa"/>
            <w:noWrap/>
            <w:vAlign w:val="center"/>
            <w:hideMark/>
          </w:tcPr>
          <w:p w14:paraId="5886B42F" w14:textId="3A146B52" w:rsidR="00597785" w:rsidRPr="00597785" w:rsidRDefault="00597785" w:rsidP="00597785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597785">
              <w:rPr>
                <w:rFonts w:cstheme="minorHAnsi"/>
                <w:color w:val="FF0000"/>
                <w:sz w:val="20"/>
                <w:szCs w:val="20"/>
              </w:rPr>
              <w:t>Torsdag</w:t>
            </w:r>
          </w:p>
          <w:p w14:paraId="138F43B6" w14:textId="1755FEF1" w:rsidR="00194BE0" w:rsidRPr="003B6C10" w:rsidRDefault="00597785" w:rsidP="00597785">
            <w:pPr>
              <w:rPr>
                <w:rFonts w:cstheme="minorHAnsi"/>
                <w:sz w:val="20"/>
                <w:szCs w:val="20"/>
              </w:rPr>
            </w:pPr>
            <w:r w:rsidRPr="00597785">
              <w:rPr>
                <w:rFonts w:cstheme="minorHAnsi"/>
                <w:color w:val="FF0000"/>
                <w:sz w:val="20"/>
                <w:szCs w:val="20"/>
              </w:rPr>
              <w:t>08 dec</w:t>
            </w:r>
          </w:p>
        </w:tc>
        <w:tc>
          <w:tcPr>
            <w:tcW w:w="1108" w:type="dxa"/>
            <w:noWrap/>
            <w:vAlign w:val="center"/>
            <w:hideMark/>
          </w:tcPr>
          <w:p w14:paraId="7A255AC8" w14:textId="77777777" w:rsidR="00194BE0" w:rsidRPr="009C0B15" w:rsidRDefault="00194BE0" w:rsidP="00194BE0">
            <w:pPr>
              <w:rPr>
                <w:rFonts w:cstheme="minorHAnsi"/>
                <w:sz w:val="20"/>
                <w:szCs w:val="20"/>
              </w:rPr>
            </w:pPr>
            <w:r w:rsidRPr="009C0B15">
              <w:rPr>
                <w:rFonts w:cstheme="minorHAnsi"/>
                <w:color w:val="FF0000"/>
                <w:sz w:val="20"/>
                <w:szCs w:val="20"/>
              </w:rPr>
              <w:t>13:15 – 16:00</w:t>
            </w:r>
          </w:p>
        </w:tc>
        <w:tc>
          <w:tcPr>
            <w:tcW w:w="1165" w:type="dxa"/>
            <w:vAlign w:val="center"/>
          </w:tcPr>
          <w:p w14:paraId="0618974E" w14:textId="452D1F05" w:rsidR="00194BE0" w:rsidRPr="009C0B15" w:rsidRDefault="005E429A" w:rsidP="00194BE0">
            <w:pPr>
              <w:rPr>
                <w:rFonts w:cstheme="minorHAnsi"/>
                <w:sz w:val="20"/>
                <w:szCs w:val="20"/>
              </w:rPr>
            </w:pPr>
            <w:r w:rsidRPr="009C0B15">
              <w:rPr>
                <w:rFonts w:cstheme="minorHAnsi"/>
                <w:color w:val="FF0000"/>
                <w:sz w:val="20"/>
                <w:szCs w:val="20"/>
              </w:rPr>
              <w:t>Kungsängs-reningsverk</w:t>
            </w:r>
          </w:p>
        </w:tc>
        <w:tc>
          <w:tcPr>
            <w:tcW w:w="3149" w:type="dxa"/>
            <w:vAlign w:val="center"/>
          </w:tcPr>
          <w:p w14:paraId="78714D7F" w14:textId="348A9440" w:rsidR="00194BE0" w:rsidRPr="009C0B15" w:rsidRDefault="005E429A" w:rsidP="00194BE0">
            <w:pPr>
              <w:rPr>
                <w:color w:val="FF0000"/>
                <w:sz w:val="20"/>
                <w:szCs w:val="20"/>
              </w:rPr>
            </w:pPr>
            <w:r w:rsidRPr="009C0B15">
              <w:rPr>
                <w:color w:val="FF0000"/>
                <w:sz w:val="20"/>
                <w:szCs w:val="20"/>
              </w:rPr>
              <w:t>Studiebesök till Uppsala reningsverk  för att se slamrötningen och avvattningen (JH)</w:t>
            </w:r>
          </w:p>
        </w:tc>
        <w:tc>
          <w:tcPr>
            <w:tcW w:w="2915" w:type="dxa"/>
            <w:vAlign w:val="center"/>
          </w:tcPr>
          <w:p w14:paraId="2DB6E9E3" w14:textId="0321FCAA" w:rsidR="00194BE0" w:rsidRPr="007926FB" w:rsidRDefault="00194BE0" w:rsidP="00194BE0">
            <w:pPr>
              <w:pStyle w:val="ListParagraph"/>
              <w:numPr>
                <w:ilvl w:val="0"/>
                <w:numId w:val="2"/>
              </w:numPr>
              <w:ind w:left="172" w:hanging="142"/>
              <w:rPr>
                <w:rFonts w:cstheme="minorHAnsi"/>
                <w:sz w:val="20"/>
                <w:szCs w:val="20"/>
              </w:rPr>
            </w:pPr>
            <w:r w:rsidRPr="007926FB">
              <w:rPr>
                <w:rFonts w:cstheme="minorHAnsi"/>
                <w:sz w:val="20"/>
                <w:szCs w:val="20"/>
              </w:rPr>
              <w:t>Avloppsteknik 3 (sid. 44-54)</w:t>
            </w:r>
          </w:p>
        </w:tc>
      </w:tr>
      <w:tr w:rsidR="00194BE0" w:rsidRPr="003B6C10" w14:paraId="5253D14E" w14:textId="77777777" w:rsidTr="00EE24CB">
        <w:trPr>
          <w:trHeight w:val="255"/>
        </w:trPr>
        <w:tc>
          <w:tcPr>
            <w:tcW w:w="489" w:type="dxa"/>
            <w:noWrap/>
            <w:hideMark/>
          </w:tcPr>
          <w:p w14:paraId="35591D26" w14:textId="0398D473" w:rsidR="00194BE0" w:rsidRPr="003B6C10" w:rsidRDefault="00597785" w:rsidP="00194B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950" w:type="dxa"/>
            <w:noWrap/>
            <w:vAlign w:val="center"/>
            <w:hideMark/>
          </w:tcPr>
          <w:p w14:paraId="36BFFE9E" w14:textId="5234D199" w:rsidR="00194BE0" w:rsidRPr="003B6C10" w:rsidRDefault="00194BE0" w:rsidP="003830E7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3B6C10">
              <w:rPr>
                <w:rFonts w:cstheme="minorHAnsi"/>
                <w:b/>
                <w:color w:val="FF0000"/>
                <w:sz w:val="20"/>
                <w:szCs w:val="20"/>
              </w:rPr>
              <w:t xml:space="preserve">Torsdag </w:t>
            </w:r>
            <w:r w:rsidR="003830E7">
              <w:rPr>
                <w:rFonts w:cstheme="minorHAnsi"/>
                <w:b/>
                <w:color w:val="FF0000"/>
                <w:sz w:val="20"/>
                <w:szCs w:val="20"/>
              </w:rPr>
              <w:t>12 jan</w:t>
            </w:r>
          </w:p>
        </w:tc>
        <w:tc>
          <w:tcPr>
            <w:tcW w:w="1108" w:type="dxa"/>
            <w:noWrap/>
            <w:vAlign w:val="center"/>
            <w:hideMark/>
          </w:tcPr>
          <w:p w14:paraId="7E97B5A2" w14:textId="41D848F9" w:rsidR="00194BE0" w:rsidRPr="003B6C10" w:rsidRDefault="003830E7" w:rsidP="00194BE0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color w:val="FF0000"/>
                <w:sz w:val="20"/>
                <w:szCs w:val="20"/>
              </w:rPr>
              <w:t>8</w:t>
            </w:r>
            <w:r w:rsidR="00194BE0">
              <w:rPr>
                <w:rFonts w:cstheme="minorHAnsi"/>
                <w:b/>
                <w:color w:val="FF0000"/>
                <w:sz w:val="20"/>
                <w:szCs w:val="20"/>
              </w:rPr>
              <w:t>:00</w:t>
            </w:r>
            <w:r w:rsidR="00194BE0" w:rsidRPr="003B6C10">
              <w:rPr>
                <w:rFonts w:cstheme="minorHAnsi"/>
                <w:b/>
                <w:color w:val="FF0000"/>
                <w:sz w:val="20"/>
                <w:szCs w:val="20"/>
              </w:rPr>
              <w:t xml:space="preserve"> – 12:00</w:t>
            </w:r>
          </w:p>
        </w:tc>
        <w:tc>
          <w:tcPr>
            <w:tcW w:w="1165" w:type="dxa"/>
            <w:vAlign w:val="center"/>
          </w:tcPr>
          <w:p w14:paraId="1D1FF792" w14:textId="50231896" w:rsidR="00194BE0" w:rsidRPr="003B6C10" w:rsidRDefault="009C0B15" w:rsidP="009C0B15">
            <w:pPr>
              <w:jc w:val="center"/>
              <w:rPr>
                <w:rFonts w:cstheme="minorHAnsi"/>
                <w:b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color w:val="FF0000"/>
                <w:sz w:val="20"/>
                <w:szCs w:val="20"/>
              </w:rPr>
              <w:t>Tentamenssal 1</w:t>
            </w:r>
          </w:p>
        </w:tc>
        <w:tc>
          <w:tcPr>
            <w:tcW w:w="3149" w:type="dxa"/>
            <w:vAlign w:val="center"/>
          </w:tcPr>
          <w:p w14:paraId="6E696F48" w14:textId="77777777" w:rsidR="00194BE0" w:rsidRPr="003B6C10" w:rsidRDefault="00194BE0" w:rsidP="00194BE0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3B6C10">
              <w:rPr>
                <w:rFonts w:cstheme="minorHAnsi"/>
                <w:b/>
                <w:color w:val="FF0000"/>
                <w:sz w:val="20"/>
                <w:szCs w:val="20"/>
              </w:rPr>
              <w:t>Tentamen</w:t>
            </w:r>
          </w:p>
        </w:tc>
        <w:tc>
          <w:tcPr>
            <w:tcW w:w="2915" w:type="dxa"/>
            <w:vAlign w:val="center"/>
          </w:tcPr>
          <w:p w14:paraId="5DDF15CA" w14:textId="77777777" w:rsidR="00194BE0" w:rsidRPr="003B6C10" w:rsidRDefault="00194BE0" w:rsidP="00194BE0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</w:tr>
    </w:tbl>
    <w:p w14:paraId="74917EE4" w14:textId="77777777" w:rsidR="00BF6CD6" w:rsidRDefault="00BF6CD6" w:rsidP="00BF6CD6"/>
    <w:p w14:paraId="0CBDDDB4" w14:textId="77777777" w:rsidR="006326D7" w:rsidRPr="00C54E2F" w:rsidRDefault="006326D7" w:rsidP="006326D7">
      <w:pPr>
        <w:pStyle w:val="NoSpacing"/>
        <w:rPr>
          <w:rFonts w:cstheme="minorHAnsi"/>
          <w:bCs/>
          <w:color w:val="000000" w:themeColor="text1"/>
          <w:spacing w:val="-1"/>
          <w:sz w:val="24"/>
          <w:szCs w:val="24"/>
          <w:lang w:val="sv-SE"/>
        </w:rPr>
      </w:pPr>
      <w:r w:rsidRPr="00C54E2F">
        <w:rPr>
          <w:rFonts w:cstheme="minorHAnsi"/>
          <w:b/>
          <w:color w:val="000000" w:themeColor="text1"/>
          <w:sz w:val="24"/>
          <w:szCs w:val="24"/>
          <w:lang w:val="sv-SE"/>
        </w:rPr>
        <w:t xml:space="preserve">Kursledare </w:t>
      </w:r>
      <w:r w:rsidR="00187015">
        <w:rPr>
          <w:rFonts w:cstheme="minorHAnsi"/>
          <w:b/>
          <w:color w:val="000000" w:themeColor="text1"/>
          <w:sz w:val="24"/>
          <w:szCs w:val="24"/>
          <w:lang w:val="sv-SE"/>
        </w:rPr>
        <w:t xml:space="preserve">&amp; 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 xml:space="preserve"> </w:t>
      </w:r>
      <w:r w:rsidR="00187015" w:rsidRPr="00C54E2F">
        <w:rPr>
          <w:rFonts w:cstheme="minorHAnsi"/>
          <w:b/>
          <w:bCs/>
          <w:color w:val="000000" w:themeColor="text1"/>
          <w:spacing w:val="-1"/>
          <w:sz w:val="24"/>
          <w:szCs w:val="24"/>
          <w:lang w:val="sv-SE"/>
        </w:rPr>
        <w:t>Examinator</w:t>
      </w:r>
      <w:r w:rsidR="00187015">
        <w:rPr>
          <w:rFonts w:cstheme="minorHAnsi"/>
          <w:color w:val="000000" w:themeColor="text1"/>
          <w:sz w:val="24"/>
          <w:szCs w:val="24"/>
          <w:lang w:val="sv-SE"/>
        </w:rPr>
        <w:t xml:space="preserve">: </w:t>
      </w:r>
      <w:r w:rsidR="00187015" w:rsidRPr="00187015">
        <w:rPr>
          <w:rFonts w:cstheme="minorHAnsi"/>
          <w:bCs/>
          <w:color w:val="000000" w:themeColor="text1"/>
          <w:spacing w:val="-1"/>
          <w:sz w:val="24"/>
          <w:szCs w:val="24"/>
          <w:lang w:val="sv-SE"/>
        </w:rPr>
        <w:t>Jennifer McConville</w:t>
      </w:r>
      <w:r w:rsidRPr="00C54E2F">
        <w:rPr>
          <w:rFonts w:cstheme="minorHAnsi"/>
          <w:bCs/>
          <w:color w:val="000000" w:themeColor="text1"/>
          <w:spacing w:val="-1"/>
          <w:sz w:val="24"/>
          <w:szCs w:val="24"/>
          <w:lang w:val="sv-SE"/>
        </w:rPr>
        <w:t xml:space="preserve"> </w:t>
      </w:r>
      <w:r w:rsidR="00187015">
        <w:rPr>
          <w:rFonts w:cstheme="minorHAnsi"/>
          <w:bCs/>
          <w:color w:val="000000" w:themeColor="text1"/>
          <w:spacing w:val="-1"/>
          <w:sz w:val="24"/>
          <w:szCs w:val="24"/>
          <w:lang w:val="sv-SE"/>
        </w:rPr>
        <w:t xml:space="preserve">(JM) </w:t>
      </w:r>
      <w:r w:rsidR="00187015">
        <w:rPr>
          <w:rFonts w:cstheme="minorHAnsi"/>
          <w:color w:val="000000" w:themeColor="text1"/>
          <w:sz w:val="24"/>
          <w:szCs w:val="24"/>
          <w:lang w:val="sv-SE"/>
        </w:rPr>
        <w:t>docent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,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 xml:space="preserve"> 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I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n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stit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u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t</w:t>
      </w:r>
      <w:r w:rsidRPr="00C54E2F">
        <w:rPr>
          <w:rFonts w:cstheme="minorHAnsi"/>
          <w:color w:val="000000" w:themeColor="text1"/>
          <w:spacing w:val="-3"/>
          <w:sz w:val="24"/>
          <w:szCs w:val="24"/>
          <w:lang w:val="sv-SE"/>
        </w:rPr>
        <w:t>i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o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n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e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n för E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n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e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r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g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i</w:t>
      </w:r>
      <w:r w:rsidRPr="00C54E2F">
        <w:rPr>
          <w:rFonts w:cstheme="minorHAnsi"/>
          <w:color w:val="000000" w:themeColor="text1"/>
          <w:spacing w:val="-2"/>
          <w:sz w:val="24"/>
          <w:szCs w:val="24"/>
          <w:lang w:val="sv-SE"/>
        </w:rPr>
        <w:t xml:space="preserve"> 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o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 xml:space="preserve">ch </w:t>
      </w:r>
      <w:r w:rsidRPr="00C54E2F">
        <w:rPr>
          <w:rFonts w:cstheme="minorHAnsi"/>
          <w:color w:val="000000" w:themeColor="text1"/>
          <w:spacing w:val="-2"/>
          <w:sz w:val="24"/>
          <w:szCs w:val="24"/>
          <w:lang w:val="sv-SE"/>
        </w:rPr>
        <w:t>te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k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n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ik,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 xml:space="preserve"> </w:t>
      </w:r>
      <w:r w:rsidRPr="00C54E2F">
        <w:rPr>
          <w:rFonts w:cstheme="minorHAnsi"/>
          <w:color w:val="000000" w:themeColor="text1"/>
          <w:spacing w:val="-1"/>
          <w:sz w:val="24"/>
          <w:szCs w:val="24"/>
          <w:lang w:val="sv-SE"/>
        </w:rPr>
        <w:t>S</w:t>
      </w:r>
      <w:r w:rsidRPr="00C54E2F">
        <w:rPr>
          <w:rFonts w:cstheme="minorHAnsi"/>
          <w:color w:val="000000" w:themeColor="text1"/>
          <w:spacing w:val="1"/>
          <w:sz w:val="24"/>
          <w:szCs w:val="24"/>
          <w:lang w:val="sv-SE"/>
        </w:rPr>
        <w:t>L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>U</w:t>
      </w:r>
      <w:r w:rsidR="00187015">
        <w:rPr>
          <w:rFonts w:cstheme="minorHAnsi"/>
          <w:color w:val="000000" w:themeColor="text1"/>
          <w:sz w:val="24"/>
          <w:szCs w:val="24"/>
          <w:lang w:val="sv-SE"/>
        </w:rPr>
        <w:t xml:space="preserve">. </w:t>
      </w:r>
      <w:r w:rsidRPr="00C54E2F">
        <w:rPr>
          <w:rFonts w:cstheme="minorHAnsi"/>
          <w:color w:val="000000" w:themeColor="text1"/>
          <w:sz w:val="24"/>
          <w:szCs w:val="24"/>
          <w:lang w:val="sv-SE"/>
        </w:rPr>
        <w:t xml:space="preserve"> </w:t>
      </w:r>
      <w:hyperlink r:id="rId8" w:history="1">
        <w:r w:rsidR="00187015" w:rsidRPr="00173D0C">
          <w:rPr>
            <w:rStyle w:val="Hyperlink"/>
            <w:rFonts w:cstheme="minorHAnsi"/>
            <w:sz w:val="24"/>
            <w:szCs w:val="24"/>
            <w:lang w:val="sv-SE"/>
          </w:rPr>
          <w:t>Jennifer.mcconville@slu.se</w:t>
        </w:r>
      </w:hyperlink>
      <w:r w:rsidR="00187015">
        <w:rPr>
          <w:rFonts w:cstheme="minorHAnsi"/>
          <w:color w:val="000000" w:themeColor="text1"/>
          <w:sz w:val="24"/>
          <w:szCs w:val="24"/>
          <w:lang w:val="sv-SE"/>
        </w:rPr>
        <w:t xml:space="preserve"> </w:t>
      </w:r>
      <w:r w:rsidRPr="00C54E2F">
        <w:rPr>
          <w:rFonts w:cstheme="minorHAnsi"/>
          <w:bCs/>
          <w:color w:val="000000" w:themeColor="text1"/>
          <w:spacing w:val="-1"/>
          <w:sz w:val="24"/>
          <w:szCs w:val="24"/>
          <w:lang w:val="sv-SE"/>
        </w:rPr>
        <w:t xml:space="preserve">  </w:t>
      </w:r>
    </w:p>
    <w:p w14:paraId="6AEEF304" w14:textId="77777777" w:rsidR="006326D7" w:rsidRPr="00C54E2F" w:rsidRDefault="006326D7" w:rsidP="006326D7">
      <w:pPr>
        <w:pStyle w:val="NoSpacing"/>
        <w:rPr>
          <w:rFonts w:cstheme="minorHAnsi"/>
          <w:color w:val="000000" w:themeColor="text1"/>
          <w:sz w:val="24"/>
          <w:szCs w:val="24"/>
          <w:lang w:val="sv-SE"/>
        </w:rPr>
      </w:pPr>
    </w:p>
    <w:p w14:paraId="6BEDDC3B" w14:textId="77777777" w:rsidR="006326D7" w:rsidRPr="00C54E2F" w:rsidRDefault="006326D7" w:rsidP="006326D7">
      <w:pPr>
        <w:pStyle w:val="NoSpacing"/>
        <w:rPr>
          <w:rFonts w:cstheme="minorHAnsi"/>
          <w:color w:val="000000" w:themeColor="text1"/>
          <w:sz w:val="24"/>
          <w:szCs w:val="24"/>
          <w:lang w:val="sv-SE"/>
        </w:rPr>
      </w:pPr>
      <w:r w:rsidRPr="00C54E2F">
        <w:rPr>
          <w:rFonts w:cstheme="minorHAnsi"/>
          <w:b/>
          <w:bCs/>
          <w:color w:val="000000" w:themeColor="text1"/>
          <w:spacing w:val="-1"/>
          <w:sz w:val="24"/>
          <w:szCs w:val="24"/>
          <w:lang w:val="sv-SE"/>
        </w:rPr>
        <w:t>Fö</w:t>
      </w:r>
      <w:r w:rsidRPr="00C54E2F">
        <w:rPr>
          <w:rFonts w:cstheme="minorHAnsi"/>
          <w:b/>
          <w:bCs/>
          <w:color w:val="000000" w:themeColor="text1"/>
          <w:spacing w:val="1"/>
          <w:sz w:val="24"/>
          <w:szCs w:val="24"/>
          <w:lang w:val="sv-SE"/>
        </w:rPr>
        <w:t>r</w:t>
      </w:r>
      <w:r w:rsidRPr="00C54E2F">
        <w:rPr>
          <w:rFonts w:cstheme="minorHAnsi"/>
          <w:b/>
          <w:bCs/>
          <w:color w:val="000000" w:themeColor="text1"/>
          <w:spacing w:val="-1"/>
          <w:sz w:val="24"/>
          <w:szCs w:val="24"/>
          <w:lang w:val="sv-SE"/>
        </w:rPr>
        <w:t>e</w:t>
      </w:r>
      <w:r w:rsidRPr="00C54E2F">
        <w:rPr>
          <w:rFonts w:cstheme="minorHAnsi"/>
          <w:b/>
          <w:bCs/>
          <w:color w:val="000000" w:themeColor="text1"/>
          <w:spacing w:val="1"/>
          <w:sz w:val="24"/>
          <w:szCs w:val="24"/>
          <w:lang w:val="sv-SE"/>
        </w:rPr>
        <w:t>l</w:t>
      </w:r>
      <w:r w:rsidRPr="00C54E2F">
        <w:rPr>
          <w:rFonts w:cstheme="minorHAnsi"/>
          <w:b/>
          <w:bCs/>
          <w:color w:val="000000" w:themeColor="text1"/>
          <w:spacing w:val="-1"/>
          <w:sz w:val="24"/>
          <w:szCs w:val="24"/>
          <w:lang w:val="sv-SE"/>
        </w:rPr>
        <w:t>ä</w:t>
      </w:r>
      <w:r w:rsidRPr="00C54E2F">
        <w:rPr>
          <w:rFonts w:cstheme="minorHAnsi"/>
          <w:b/>
          <w:bCs/>
          <w:color w:val="000000" w:themeColor="text1"/>
          <w:spacing w:val="1"/>
          <w:sz w:val="24"/>
          <w:szCs w:val="24"/>
          <w:lang w:val="sv-SE"/>
        </w:rPr>
        <w:t>s</w:t>
      </w:r>
      <w:r w:rsidRPr="00C54E2F">
        <w:rPr>
          <w:rFonts w:cstheme="minorHAnsi"/>
          <w:b/>
          <w:bCs/>
          <w:color w:val="000000" w:themeColor="text1"/>
          <w:spacing w:val="-1"/>
          <w:sz w:val="24"/>
          <w:szCs w:val="24"/>
          <w:lang w:val="sv-SE"/>
        </w:rPr>
        <w:t>a</w:t>
      </w:r>
      <w:r w:rsidRPr="00C54E2F">
        <w:rPr>
          <w:rFonts w:cstheme="minorHAnsi"/>
          <w:b/>
          <w:bCs/>
          <w:color w:val="000000" w:themeColor="text1"/>
          <w:spacing w:val="1"/>
          <w:sz w:val="24"/>
          <w:szCs w:val="24"/>
          <w:lang w:val="sv-SE"/>
        </w:rPr>
        <w:t>r</w:t>
      </w:r>
      <w:r w:rsidRPr="00C54E2F">
        <w:rPr>
          <w:rFonts w:cstheme="minorHAnsi"/>
          <w:b/>
          <w:bCs/>
          <w:color w:val="000000" w:themeColor="text1"/>
          <w:sz w:val="24"/>
          <w:szCs w:val="24"/>
          <w:lang w:val="sv-SE"/>
        </w:rPr>
        <w:t>e</w:t>
      </w:r>
    </w:p>
    <w:p w14:paraId="1F26C656" w14:textId="258735AA" w:rsidR="006326D7" w:rsidRDefault="006326D7" w:rsidP="006326D7">
      <w:r>
        <w:t xml:space="preserve">JM –  Jennifer McConville – docent, Institutionen för Energi och teknik, SLU. </w:t>
      </w:r>
    </w:p>
    <w:p w14:paraId="2D93914F" w14:textId="77777777" w:rsidR="006326D7" w:rsidRDefault="006326D7" w:rsidP="006326D7">
      <w:r>
        <w:t xml:space="preserve">AN – Annika Nordin – docent, Institutionen för Energi och teknik, SLU. </w:t>
      </w:r>
      <w:hyperlink r:id="rId9" w:history="1">
        <w:r w:rsidRPr="00173D0C">
          <w:rPr>
            <w:rStyle w:val="Hyperlink"/>
          </w:rPr>
          <w:t>Annika.Nordin@slu.se</w:t>
        </w:r>
      </w:hyperlink>
      <w:r>
        <w:t xml:space="preserve"> </w:t>
      </w:r>
    </w:p>
    <w:p w14:paraId="113A42CB" w14:textId="77777777" w:rsidR="006326D7" w:rsidRDefault="006326D7" w:rsidP="006326D7">
      <w:r>
        <w:t xml:space="preserve">JS –Jenna Senecal  – postdoc, Institutionen för Energi och teknik, SLU. </w:t>
      </w:r>
      <w:hyperlink r:id="rId10" w:history="1">
        <w:r w:rsidRPr="00173D0C">
          <w:rPr>
            <w:rStyle w:val="Hyperlink"/>
          </w:rPr>
          <w:t>Jenna.senecal@slu.se</w:t>
        </w:r>
      </w:hyperlink>
    </w:p>
    <w:p w14:paraId="032116FA" w14:textId="77777777" w:rsidR="006326D7" w:rsidRDefault="006326D7" w:rsidP="006326D7">
      <w:r>
        <w:t>SD – Sahar Dalahmeh –</w:t>
      </w:r>
      <w:r w:rsidR="00412D96">
        <w:t xml:space="preserve"> forskare, </w:t>
      </w:r>
      <w:r w:rsidR="00412D96" w:rsidRPr="00412D96">
        <w:t>Institutionen för geovetenskaper</w:t>
      </w:r>
      <w:r w:rsidR="00412D96">
        <w:t xml:space="preserve">, UU. </w:t>
      </w:r>
      <w:hyperlink r:id="rId11" w:history="1">
        <w:r w:rsidR="00412D96" w:rsidRPr="00173D0C">
          <w:rPr>
            <w:rStyle w:val="Hyperlink"/>
          </w:rPr>
          <w:t>Sahar.dalahmeh@geo.uu.se</w:t>
        </w:r>
      </w:hyperlink>
      <w:r>
        <w:t xml:space="preserve"> </w:t>
      </w:r>
    </w:p>
    <w:p w14:paraId="277B3543" w14:textId="77777777" w:rsidR="00412D96" w:rsidRDefault="00412D96" w:rsidP="00412D96">
      <w:r>
        <w:t xml:space="preserve">PR – Peter Ridderstolpe – konsult, WRS Uppsala AB. </w:t>
      </w:r>
      <w:hyperlink r:id="rId12" w:history="1">
        <w:r w:rsidRPr="00173D0C">
          <w:rPr>
            <w:rStyle w:val="Hyperlink"/>
          </w:rPr>
          <w:t>Peter.ridderstolpe@wrs.se</w:t>
        </w:r>
      </w:hyperlink>
      <w:r>
        <w:t xml:space="preserve"> </w:t>
      </w:r>
    </w:p>
    <w:p w14:paraId="3CB706E9" w14:textId="77777777" w:rsidR="00412D96" w:rsidRDefault="00412D96" w:rsidP="006326D7">
      <w:r>
        <w:t xml:space="preserve">AR – Allan Rodhe – professor hydrologi, Geocentrum. </w:t>
      </w:r>
      <w:hyperlink r:id="rId13" w:history="1">
        <w:r w:rsidRPr="00173D0C">
          <w:rPr>
            <w:rStyle w:val="Hyperlink"/>
          </w:rPr>
          <w:t>Allan.rodhe@hyd.uu.se</w:t>
        </w:r>
      </w:hyperlink>
      <w:r>
        <w:t xml:space="preserve"> </w:t>
      </w:r>
    </w:p>
    <w:p w14:paraId="5490F2A2" w14:textId="77777777" w:rsidR="00412D96" w:rsidRDefault="00412D96" w:rsidP="00412D96">
      <w:r>
        <w:t xml:space="preserve">AA - </w:t>
      </w:r>
      <w:r w:rsidRPr="006326D7">
        <w:t xml:space="preserve">Abdulhamid Aliahmad </w:t>
      </w:r>
      <w:r>
        <w:t xml:space="preserve">– doktorand, Institutionen för Energi och teknik, SLU. </w:t>
      </w:r>
      <w:hyperlink r:id="rId14" w:history="1">
        <w:r w:rsidRPr="00173D0C">
          <w:rPr>
            <w:rStyle w:val="Hyperlink"/>
          </w:rPr>
          <w:t>Abdulhamid.aliahmad@slu.se</w:t>
        </w:r>
      </w:hyperlink>
      <w:r>
        <w:t xml:space="preserve"> </w:t>
      </w:r>
    </w:p>
    <w:p w14:paraId="57B91075" w14:textId="77777777" w:rsidR="006326D7" w:rsidRDefault="006326D7" w:rsidP="006326D7">
      <w:r>
        <w:t xml:space="preserve">AS – Anna Schnürer – professor, Institutionen för mikrobiologi, SLU. </w:t>
      </w:r>
      <w:hyperlink r:id="rId15" w:history="1">
        <w:r w:rsidR="00412D96" w:rsidRPr="00173D0C">
          <w:rPr>
            <w:rStyle w:val="Hyperlink"/>
          </w:rPr>
          <w:t>Anna.schnurer@slu.se</w:t>
        </w:r>
      </w:hyperlink>
      <w:r>
        <w:t xml:space="preserve"> </w:t>
      </w:r>
    </w:p>
    <w:p w14:paraId="71B95003" w14:textId="77777777" w:rsidR="00412D96" w:rsidRDefault="00412D96" w:rsidP="00412D96">
      <w:r>
        <w:t xml:space="preserve">ÅN – Åke Nordberg – biträdande forskare, Energi och teknik, SLU.  </w:t>
      </w:r>
      <w:hyperlink r:id="rId16" w:history="1">
        <w:r w:rsidRPr="00173D0C">
          <w:rPr>
            <w:rStyle w:val="Hyperlink"/>
          </w:rPr>
          <w:t>Ake.nordberg@slu.se</w:t>
        </w:r>
      </w:hyperlink>
      <w:r>
        <w:t xml:space="preserve"> </w:t>
      </w:r>
    </w:p>
    <w:p w14:paraId="36FBD8D2" w14:textId="4F227C78" w:rsidR="00412D96" w:rsidRDefault="006326D7">
      <w:r>
        <w:t>JH – Helander-</w:t>
      </w:r>
      <w:r w:rsidR="00412D96">
        <w:t>Claesson Jonas, Uppsala Vatten.</w:t>
      </w:r>
      <w:r>
        <w:t xml:space="preserve"> </w:t>
      </w:r>
      <w:hyperlink r:id="rId17" w:history="1">
        <w:r w:rsidRPr="00173D0C">
          <w:rPr>
            <w:rStyle w:val="Hyperlink"/>
          </w:rPr>
          <w:t>Jonas.Helander-Claesson@uppsalavatten.se</w:t>
        </w:r>
      </w:hyperlink>
    </w:p>
    <w:sectPr w:rsidR="00412D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FA54F" w14:textId="77777777" w:rsidR="003107BD" w:rsidRDefault="003107BD" w:rsidP="003767FB">
      <w:pPr>
        <w:spacing w:after="0" w:line="240" w:lineRule="auto"/>
      </w:pPr>
      <w:r>
        <w:separator/>
      </w:r>
    </w:p>
  </w:endnote>
  <w:endnote w:type="continuationSeparator" w:id="0">
    <w:p w14:paraId="3561D449" w14:textId="77777777" w:rsidR="003107BD" w:rsidRDefault="003107BD" w:rsidP="00376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B5B2B" w14:textId="77777777" w:rsidR="003107BD" w:rsidRDefault="003107BD" w:rsidP="003767FB">
      <w:pPr>
        <w:spacing w:after="0" w:line="240" w:lineRule="auto"/>
      </w:pPr>
      <w:r>
        <w:separator/>
      </w:r>
    </w:p>
  </w:footnote>
  <w:footnote w:type="continuationSeparator" w:id="0">
    <w:p w14:paraId="0D0D77EB" w14:textId="77777777" w:rsidR="003107BD" w:rsidRDefault="003107BD" w:rsidP="003767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23968"/>
    <w:multiLevelType w:val="hybridMultilevel"/>
    <w:tmpl w:val="1A6C18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880DB2"/>
    <w:multiLevelType w:val="hybridMultilevel"/>
    <w:tmpl w:val="3FE6C0E4"/>
    <w:lvl w:ilvl="0" w:tplc="52D4FF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C00594"/>
    <w:multiLevelType w:val="hybridMultilevel"/>
    <w:tmpl w:val="3D6CC35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52D71"/>
    <w:multiLevelType w:val="hybridMultilevel"/>
    <w:tmpl w:val="0C0A2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G0MLAwMzQ1MjJV0lEKTi0uzszPAykwqQUAATpwiiwAAAA="/>
  </w:docVars>
  <w:rsids>
    <w:rsidRoot w:val="00BF6CD6"/>
    <w:rsid w:val="0001244F"/>
    <w:rsid w:val="0001373F"/>
    <w:rsid w:val="00033AA0"/>
    <w:rsid w:val="000372BF"/>
    <w:rsid w:val="000928C2"/>
    <w:rsid w:val="00102C71"/>
    <w:rsid w:val="00154131"/>
    <w:rsid w:val="0016220E"/>
    <w:rsid w:val="0016626F"/>
    <w:rsid w:val="00187015"/>
    <w:rsid w:val="00194BE0"/>
    <w:rsid w:val="001C5D2F"/>
    <w:rsid w:val="001E39E9"/>
    <w:rsid w:val="001E4304"/>
    <w:rsid w:val="00206231"/>
    <w:rsid w:val="00224D9F"/>
    <w:rsid w:val="0023519E"/>
    <w:rsid w:val="00273A83"/>
    <w:rsid w:val="00282620"/>
    <w:rsid w:val="0030220A"/>
    <w:rsid w:val="0030321F"/>
    <w:rsid w:val="003107BD"/>
    <w:rsid w:val="003551BB"/>
    <w:rsid w:val="00364846"/>
    <w:rsid w:val="00371B1F"/>
    <w:rsid w:val="003767FB"/>
    <w:rsid w:val="003830E7"/>
    <w:rsid w:val="003B148C"/>
    <w:rsid w:val="003B6C10"/>
    <w:rsid w:val="003E7B3A"/>
    <w:rsid w:val="0040614B"/>
    <w:rsid w:val="00412D96"/>
    <w:rsid w:val="00444F96"/>
    <w:rsid w:val="0047049A"/>
    <w:rsid w:val="004A75C4"/>
    <w:rsid w:val="004B28EA"/>
    <w:rsid w:val="005066D6"/>
    <w:rsid w:val="00515291"/>
    <w:rsid w:val="00523474"/>
    <w:rsid w:val="0052436E"/>
    <w:rsid w:val="00544735"/>
    <w:rsid w:val="00597785"/>
    <w:rsid w:val="005E429A"/>
    <w:rsid w:val="00612D3B"/>
    <w:rsid w:val="0063111C"/>
    <w:rsid w:val="006326D7"/>
    <w:rsid w:val="00654ABE"/>
    <w:rsid w:val="006A09BD"/>
    <w:rsid w:val="006D19E0"/>
    <w:rsid w:val="006E4D1D"/>
    <w:rsid w:val="00703437"/>
    <w:rsid w:val="00736EF0"/>
    <w:rsid w:val="007926FB"/>
    <w:rsid w:val="007975F2"/>
    <w:rsid w:val="007B4D46"/>
    <w:rsid w:val="0081007B"/>
    <w:rsid w:val="00810CB1"/>
    <w:rsid w:val="00840206"/>
    <w:rsid w:val="00863557"/>
    <w:rsid w:val="00873200"/>
    <w:rsid w:val="008735C7"/>
    <w:rsid w:val="00892620"/>
    <w:rsid w:val="008D05A5"/>
    <w:rsid w:val="009235EA"/>
    <w:rsid w:val="0093314D"/>
    <w:rsid w:val="00956BBE"/>
    <w:rsid w:val="009C0B15"/>
    <w:rsid w:val="009E1061"/>
    <w:rsid w:val="009F4414"/>
    <w:rsid w:val="00A5064B"/>
    <w:rsid w:val="00A54BC2"/>
    <w:rsid w:val="00AB292A"/>
    <w:rsid w:val="00AF6015"/>
    <w:rsid w:val="00B01821"/>
    <w:rsid w:val="00B065B0"/>
    <w:rsid w:val="00B12042"/>
    <w:rsid w:val="00B443B7"/>
    <w:rsid w:val="00BD389F"/>
    <w:rsid w:val="00BF6CD6"/>
    <w:rsid w:val="00C02807"/>
    <w:rsid w:val="00C53C11"/>
    <w:rsid w:val="00D07090"/>
    <w:rsid w:val="00D1306E"/>
    <w:rsid w:val="00D252CB"/>
    <w:rsid w:val="00D26B9B"/>
    <w:rsid w:val="00D413AA"/>
    <w:rsid w:val="00DF651A"/>
    <w:rsid w:val="00ED061B"/>
    <w:rsid w:val="00EE24CB"/>
    <w:rsid w:val="00F15207"/>
    <w:rsid w:val="00F21726"/>
    <w:rsid w:val="00F43093"/>
    <w:rsid w:val="00F43555"/>
    <w:rsid w:val="00FD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52F1A"/>
  <w15:chartTrackingRefBased/>
  <w15:docId w15:val="{6B441FF4-51D9-43E3-8D90-EEFF58A63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6C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CD6"/>
    <w:rPr>
      <w:color w:val="0000FF"/>
      <w:u w:val="single"/>
    </w:rPr>
  </w:style>
  <w:style w:type="paragraph" w:styleId="NoSpacing">
    <w:name w:val="No Spacing"/>
    <w:uiPriority w:val="1"/>
    <w:qFormat/>
    <w:rsid w:val="006326D7"/>
    <w:pPr>
      <w:spacing w:after="0" w:line="240" w:lineRule="auto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F430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2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2C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2C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C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C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C7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032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767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7FB"/>
  </w:style>
  <w:style w:type="paragraph" w:styleId="Footer">
    <w:name w:val="footer"/>
    <w:basedOn w:val="Normal"/>
    <w:link w:val="FooterChar"/>
    <w:uiPriority w:val="99"/>
    <w:unhideWhenUsed/>
    <w:rsid w:val="003767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7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ifer.mcconville@slu.se" TargetMode="External"/><Relationship Id="rId13" Type="http://schemas.openxmlformats.org/officeDocument/2006/relationships/hyperlink" Target="mailto:Allan.rodhe@hyd.uu.s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aturvardsverket.se/Documents/publikationer/620-9164-6.pdf" TargetMode="External"/><Relationship Id="rId12" Type="http://schemas.openxmlformats.org/officeDocument/2006/relationships/hyperlink" Target="mailto:Peter.ridderstolpe@wrs.se" TargetMode="External"/><Relationship Id="rId17" Type="http://schemas.openxmlformats.org/officeDocument/2006/relationships/hyperlink" Target="mailto:Jonas.Helander-Claesson@uppsalavatten.se" TargetMode="External"/><Relationship Id="rId2" Type="http://schemas.openxmlformats.org/officeDocument/2006/relationships/styles" Target="styles.xml"/><Relationship Id="rId16" Type="http://schemas.openxmlformats.org/officeDocument/2006/relationships/hyperlink" Target="mailto:Ake.nordberg@slu.s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har.dalahmeh@geo.uu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nna.schnurer@slu.se" TargetMode="External"/><Relationship Id="rId10" Type="http://schemas.openxmlformats.org/officeDocument/2006/relationships/hyperlink" Target="mailto:Jenna.senecal@slu.s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nnika.Nordin@slu.se" TargetMode="External"/><Relationship Id="rId14" Type="http://schemas.openxmlformats.org/officeDocument/2006/relationships/hyperlink" Target="mailto:Abdulhamid.aliahmad@slu.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5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VM</Company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onville</dc:creator>
  <cp:keywords/>
  <dc:description/>
  <cp:lastModifiedBy>Priscila de Morais Lima</cp:lastModifiedBy>
  <cp:revision>2</cp:revision>
  <dcterms:created xsi:type="dcterms:W3CDTF">2022-10-14T11:27:00Z</dcterms:created>
  <dcterms:modified xsi:type="dcterms:W3CDTF">2022-10-14T11:27:00Z</dcterms:modified>
</cp:coreProperties>
</file>